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5F4F" w14:textId="1106EE32" w:rsidR="00583D5E" w:rsidRPr="001714C7" w:rsidRDefault="00220397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Lentivirus</w:t>
      </w:r>
      <w:r>
        <w:rPr>
          <w:rFonts w:ascii="Arial" w:hAnsi="Arial" w:cs="Arial"/>
          <w:b/>
          <w:sz w:val="32"/>
        </w:rPr>
        <w:t>/</w:t>
      </w:r>
      <w:r>
        <w:rPr>
          <w:rFonts w:ascii="Arial" w:hAnsi="Arial" w:cs="Arial" w:hint="eastAsia"/>
          <w:b/>
          <w:sz w:val="32"/>
        </w:rPr>
        <w:t>Retrovirus</w:t>
      </w:r>
      <w:r>
        <w:rPr>
          <w:rFonts w:ascii="Arial" w:hAnsi="Arial" w:cs="Arial"/>
          <w:b/>
          <w:sz w:val="32"/>
        </w:rPr>
        <w:t xml:space="preserve"> </w:t>
      </w:r>
      <w:r>
        <w:rPr>
          <w:rFonts w:ascii="Arial" w:hAnsi="Arial" w:cs="Arial" w:hint="eastAsia"/>
          <w:b/>
          <w:sz w:val="32"/>
        </w:rPr>
        <w:t>vector</w:t>
      </w:r>
      <w:r w:rsidR="00C623F0">
        <w:rPr>
          <w:rFonts w:ascii="Arial" w:hAnsi="Arial" w:cs="Arial"/>
          <w:b/>
          <w:sz w:val="32"/>
        </w:rPr>
        <w:t xml:space="preserve"> </w:t>
      </w:r>
      <w:r w:rsidR="008818E0">
        <w:rPr>
          <w:rFonts w:ascii="Arial" w:hAnsi="Arial" w:cs="Arial" w:hint="eastAsia"/>
          <w:b/>
          <w:sz w:val="32"/>
        </w:rPr>
        <w:t>Packaging</w:t>
      </w:r>
      <w:r w:rsidR="008B3D8E">
        <w:rPr>
          <w:rFonts w:ascii="Arial" w:hAnsi="Arial" w:cs="Arial"/>
          <w:b/>
          <w:sz w:val="32"/>
        </w:rPr>
        <w:t xml:space="preserve">    </w:t>
      </w:r>
      <w:r>
        <w:rPr>
          <w:rFonts w:ascii="Arial" w:hAnsi="Arial" w:cs="Arial" w:hint="eastAsia"/>
          <w:b/>
          <w:sz w:val="32"/>
        </w:rPr>
        <w:t>慢病毒逆转录病毒载体</w:t>
      </w:r>
      <w:r w:rsidR="00583D5E" w:rsidRPr="00FD2536">
        <w:rPr>
          <w:rFonts w:ascii="黑体" w:eastAsia="黑体" w:hAnsi="黑体" w:cs="Arial" w:hint="eastAsia"/>
          <w:b/>
          <w:sz w:val="32"/>
        </w:rPr>
        <w:t>包装</w:t>
      </w:r>
    </w:p>
    <w:p w14:paraId="3D42A65D" w14:textId="0713F5FE" w:rsidR="00537CA4" w:rsidRPr="000D047C" w:rsidRDefault="001B79BA" w:rsidP="00B15B89">
      <w:pPr>
        <w:pStyle w:val="a7"/>
        <w:numPr>
          <w:ilvl w:val="0"/>
          <w:numId w:val="3"/>
        </w:numPr>
        <w:tabs>
          <w:tab w:val="left" w:pos="142"/>
        </w:tabs>
        <w:spacing w:line="240" w:lineRule="exact"/>
        <w:ind w:left="-142" w:right="-336" w:firstLineChars="0" w:firstLine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B15B89" w:rsidRPr="00BE4F18">
          <w:rPr>
            <w:rStyle w:val="a8"/>
            <w:rFonts w:ascii="Arial" w:hAnsi="Arial" w:cs="Arial"/>
            <w:sz w:val="16"/>
            <w:szCs w:val="16"/>
          </w:rPr>
          <w:t>VectorCore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B15B89" w:rsidRPr="00BE4F18">
          <w:rPr>
            <w:rStyle w:val="a8"/>
            <w:rFonts w:ascii="Arial" w:eastAsia="宋体" w:hAnsi="Arial" w:cs="Arial"/>
            <w:sz w:val="16"/>
            <w:szCs w:val="16"/>
          </w:rPr>
          <w:t>VectorCore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1965"/>
        <w:gridCol w:w="701"/>
        <w:gridCol w:w="1586"/>
        <w:gridCol w:w="398"/>
        <w:gridCol w:w="1560"/>
        <w:gridCol w:w="425"/>
        <w:gridCol w:w="452"/>
        <w:gridCol w:w="1249"/>
        <w:gridCol w:w="1134"/>
        <w:gridCol w:w="709"/>
        <w:gridCol w:w="1160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</w:sdtContent>
            </w:sdt>
            <w:bookmarkEnd w:id="3"/>
          </w:p>
        </w:tc>
        <w:tc>
          <w:tcPr>
            <w:tcW w:w="2835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4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4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4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3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CF1342">
        <w:trPr>
          <w:cantSplit/>
          <w:trHeight w:hRule="exact" w:val="567"/>
        </w:trPr>
        <w:tc>
          <w:tcPr>
            <w:tcW w:w="12191" w:type="dxa"/>
            <w:gridSpan w:val="11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</w:p>
        </w:tc>
        <w:tc>
          <w:tcPr>
            <w:tcW w:w="1869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815166" w:rsidRPr="00AA3C2E" w14:paraId="1387D995" w14:textId="77777777" w:rsidTr="000F2FC5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CD07B5" w14:textId="461123B7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Construct name / plasmid #</w:t>
            </w:r>
          </w:p>
          <w:p w14:paraId="350E397C" w14:textId="57D021A4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载体名称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或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质粒编号</w:t>
            </w:r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6C1F6085" w14:textId="77777777" w:rsidR="00815166" w:rsidRDefault="00815166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Material provided</w:t>
            </w:r>
          </w:p>
          <w:p w14:paraId="3056EEEC" w14:textId="0AC6AE74" w:rsidR="00815166" w:rsidRDefault="00815166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材料提供</w:t>
            </w:r>
          </w:p>
        </w:tc>
        <w:tc>
          <w:tcPr>
            <w:tcW w:w="156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20FC157" w14:textId="7468C88D" w:rsidR="0029145D" w:rsidRDefault="0029145D" w:rsidP="00A872AD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ector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type</w:t>
            </w:r>
          </w:p>
          <w:p w14:paraId="6CA5AC61" w14:textId="377080F3" w:rsidR="00815166" w:rsidRPr="00AA3C2E" w:rsidRDefault="0029145D" w:rsidP="00A872AD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载体种类</w:t>
            </w:r>
          </w:p>
        </w:tc>
        <w:tc>
          <w:tcPr>
            <w:tcW w:w="2126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A48F2AC" w14:textId="5C37E0AE" w:rsidR="00CF1342" w:rsidRDefault="00FF2A05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Concentrating?</w:t>
            </w:r>
          </w:p>
          <w:p w14:paraId="7677C965" w14:textId="6B695C95" w:rsidR="00815166" w:rsidRPr="00AA3C2E" w:rsidRDefault="008340CA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是否需要</w:t>
            </w:r>
            <w:r w:rsidR="00FF2A05">
              <w:rPr>
                <w:rFonts w:ascii="Arial" w:eastAsia="宋体" w:hAnsi="Arial" w:cs="Arial" w:hint="eastAsia"/>
                <w:b/>
                <w:szCs w:val="21"/>
              </w:rPr>
              <w:t>浓缩</w:t>
            </w:r>
          </w:p>
        </w:tc>
        <w:tc>
          <w:tcPr>
            <w:tcW w:w="1134" w:type="dxa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3B1592DA" w14:textId="77777777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Sharing</w:t>
            </w:r>
          </w:p>
          <w:p w14:paraId="6C7619A8" w14:textId="45AF903C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共享</w:t>
            </w:r>
          </w:p>
        </w:tc>
        <w:tc>
          <w:tcPr>
            <w:tcW w:w="70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993AC05" w14:textId="213B01BA" w:rsidR="00815166" w:rsidRDefault="00815166" w:rsidP="00C127C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ol.</w:t>
            </w:r>
          </w:p>
          <w:p w14:paraId="09C32684" w14:textId="5E2E1976" w:rsidR="00815166" w:rsidRPr="00AA3C2E" w:rsidRDefault="00815166" w:rsidP="00C127C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D62B41">
              <w:rPr>
                <w:rFonts w:ascii="Arial" w:hAnsi="Arial" w:cs="Arial"/>
                <w:b/>
                <w:sz w:val="16"/>
                <w:szCs w:val="16"/>
              </w:rPr>
              <w:t>(μ</w:t>
            </w:r>
            <w:r w:rsidRPr="00D62B41">
              <w:rPr>
                <w:rFonts w:ascii="Arial" w:hAnsi="Arial" w:cs="Arial" w:hint="eastAsia"/>
                <w:b/>
                <w:sz w:val="16"/>
                <w:szCs w:val="16"/>
              </w:rPr>
              <w:t>l</w:t>
            </w:r>
            <w:r>
              <w:rPr>
                <w:rFonts w:ascii="Arial" w:hAnsi="Arial" w:cs="Arial" w:hint="eastAsia"/>
                <w:b/>
                <w:sz w:val="16"/>
                <w:szCs w:val="16"/>
              </w:rPr>
              <w:t>)</w:t>
            </w:r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A790F5B" w14:textId="77777777" w:rsidR="00815166" w:rsidRDefault="00815166" w:rsidP="00C127CB">
            <w:pPr>
              <w:tabs>
                <w:tab w:val="left" w:pos="3440"/>
              </w:tabs>
              <w:spacing w:line="280" w:lineRule="exact"/>
              <w:ind w:left="34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Titer</w:t>
            </w:r>
          </w:p>
          <w:p w14:paraId="4E79037E" w14:textId="23115B44" w:rsidR="00815166" w:rsidRPr="00AA3C2E" w:rsidRDefault="00815166" w:rsidP="00C127C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(</w:t>
            </w:r>
            <w:r w:rsidRPr="00AE1FB7">
              <w:rPr>
                <w:rFonts w:ascii="Arial" w:eastAsia="新宋体" w:hAnsi="Arial" w:cs="Arial"/>
                <w:b/>
                <w:sz w:val="16"/>
                <w:szCs w:val="16"/>
              </w:rPr>
              <w:t>×</w:t>
            </w:r>
            <w:r w:rsidR="0022393D">
              <w:rPr>
                <w:rFonts w:ascii="Arial" w:eastAsia="新宋体" w:hAnsi="Arial" w:cs="Arial"/>
                <w:b/>
                <w:sz w:val="16"/>
                <w:szCs w:val="16"/>
              </w:rPr>
              <w:t xml:space="preserve"> </w:t>
            </w:r>
            <w:r w:rsidRPr="00AE1FB7">
              <w:rPr>
                <w:rFonts w:ascii="Arial" w:hAnsi="Arial" w:cs="Arial" w:hint="eastAsia"/>
                <w:b/>
                <w:sz w:val="16"/>
                <w:szCs w:val="16"/>
              </w:rPr>
              <w:t>gc/ml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815166" w:rsidRPr="00AA3C2E" w14:paraId="32E2D3A1" w14:textId="77777777" w:rsidTr="000F2FC5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6862B7" w14:textId="2F52D388" w:rsidR="00815166" w:rsidRPr="00AA3C2E" w:rsidRDefault="00B67EC0" w:rsidP="00A375EB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313862917"/>
                <w:placeholder>
                  <w:docPart w:val="9B4A809DF6484C1EA8A857D51CB6E73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815166" w:rsidRPr="00ED441A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7B9B826B" w:rsidR="00815166" w:rsidRPr="00AA3C2E" w:rsidRDefault="00B67EC0" w:rsidP="00641B7C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Fonts w:ascii="Arial" w:eastAsia="宋体" w:hAnsi="Arial" w:cs="Arial"/>
                  <w:b/>
                  <w:color w:val="808080"/>
                  <w:kern w:val="0"/>
                  <w:sz w:val="24"/>
                </w:rPr>
                <w:alias w:val="pAAV construct"/>
                <w:tag w:val="pAAV construct"/>
                <w:id w:val="1633132235"/>
                <w:placeholder>
                  <w:docPart w:val="5016E76AB0E1420F8371E278498BAA27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  <w:listItem w:displayText="VC cloning 需VC克隆" w:value="VC cloning 需VC克隆"/>
                </w:dropDownList>
              </w:sdtPr>
              <w:sdtEndPr/>
              <w:sdtContent>
                <w:r w:rsidR="00097419" w:rsidRPr="00C03203">
                  <w:rPr>
                    <w:rFonts w:ascii="Arial" w:eastAsia="宋体" w:hAnsi="Arial" w:cs="Arial"/>
                    <w:color w:val="808080"/>
                    <w:kern w:val="0"/>
                  </w:rPr>
                  <w:t>Material provided</w:t>
                </w:r>
              </w:sdtContent>
            </w:sdt>
          </w:p>
        </w:tc>
        <w:tc>
          <w:tcPr>
            <w:tcW w:w="156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31D40288" w:rsidR="00815166" w:rsidRPr="00AA3C2E" w:rsidRDefault="00B67EC0" w:rsidP="003A022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318425039"/>
                <w:placeholder>
                  <w:docPart w:val="877F418089B2443BA92A8D20485DE9E7"/>
                </w:placeholder>
                <w:dropDownList>
                  <w:listItem w:displayText="Lentivirus (2G)" w:value="Lentivirus (2G)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8340CA" w:rsidRPr="008340CA">
                  <w:rPr>
                    <w:rStyle w:val="aa"/>
                    <w:rFonts w:ascii="Arial" w:eastAsia="宋体" w:hAnsi="Arial"/>
                  </w:rPr>
                  <w:t>Vector Typ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13D296B2" w:rsidR="00815166" w:rsidRPr="00AA3C2E" w:rsidRDefault="00B67EC0" w:rsidP="00CF134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oncentrating?"/>
                <w:tag w:val="Concentrating?"/>
                <w:id w:val="-1356492025"/>
                <w:placeholder>
                  <w:docPart w:val="85E3361E77424AD38CDB473C32BD269D"/>
                </w:placeholder>
                <w:showingPlcHdr/>
                <w:dropDownList>
                  <w:listItem w:displayText="No" w:value="No"/>
                  <w:listItem w:displayText="Yes" w:value="Yes"/>
                </w:dropDownList>
              </w:sdtPr>
              <w:sdtEndPr>
                <w:rPr>
                  <w:rStyle w:val="10-Arial-"/>
                </w:rPr>
              </w:sdtEndPr>
              <w:sdtContent>
                <w:r w:rsidR="00F927CE" w:rsidRPr="00F927CE">
                  <w:rPr>
                    <w:rStyle w:val="aa"/>
                    <w:rFonts w:ascii="Arial" w:eastAsia="宋体" w:hAnsi="Arial" w:cs="Arial"/>
                  </w:rPr>
                  <w:t>Concentrating?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53A2C4E3" w:rsidR="00815166" w:rsidRPr="00AA3C2E" w:rsidRDefault="00B67EC0" w:rsidP="00A375EB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-1143810915"/>
                <w:placeholder>
                  <w:docPart w:val="EE1A22874EF94C748F8D89F9D1C9CE10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815166" w:rsidRPr="00B77AB3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BD601B">
                  <w:rPr>
                    <w:rStyle w:val="aa"/>
                    <w:rFonts w:ascii="Arial" w:eastAsia="宋体" w:hAnsi="Arial" w:cs="Arial" w:hint="eastAsia"/>
                  </w:rPr>
                  <w:t>e</w:t>
                </w:r>
                <w:r w:rsidR="00BD601B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AD3615A" w14:textId="25EEA026" w:rsidR="00815166" w:rsidRPr="00AA3C2E" w:rsidRDefault="00B67EC0" w:rsidP="00266A9C">
            <w:pPr>
              <w:tabs>
                <w:tab w:val="left" w:pos="3440"/>
              </w:tabs>
              <w:spacing w:line="240" w:lineRule="exact"/>
              <w:ind w:left="34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129855948"/>
                <w:placeholder>
                  <w:docPart w:val="7E7DEB9B002B49BABA155882A598C50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815166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815166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645DB2AD" w:rsidR="00815166" w:rsidRPr="00AA3C2E" w:rsidRDefault="00B67EC0" w:rsidP="002201B7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410081519"/>
                <w:placeholder>
                  <w:docPart w:val="4543D1307FEC4281BC301574F462A9B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815166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7301A5" w:rsidRPr="00AA3C2E" w14:paraId="3903A5CE" w14:textId="77777777" w:rsidTr="000F2FC5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C54259D" w:rsidR="007301A5" w:rsidRPr="00AA3C2E" w:rsidRDefault="007301A5" w:rsidP="007301A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9B4506" w14:textId="77777777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590291549"/>
                <w:placeholder>
                  <w:docPart w:val="7AAE6DDB8D4646C9A9CD7043FEC3066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6C581951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Fonts w:ascii="Arial" w:eastAsia="宋体" w:hAnsi="Arial" w:cs="Arial"/>
                  <w:b/>
                  <w:color w:val="808080"/>
                  <w:kern w:val="0"/>
                  <w:sz w:val="24"/>
                </w:rPr>
                <w:alias w:val="pAAV construct"/>
                <w:tag w:val="pAAV construct"/>
                <w:id w:val="1959139345"/>
                <w:placeholder>
                  <w:docPart w:val="CEFC011829F048CF99BA6F99F616910A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  <w:listItem w:displayText="VC cloning 需VC克隆" w:value="VC cloning 需VC克隆"/>
                </w:dropDownList>
              </w:sdtPr>
              <w:sdtEndPr/>
              <w:sdtContent>
                <w:r w:rsidR="007301A5" w:rsidRPr="003408DC">
                  <w:rPr>
                    <w:rFonts w:ascii="Arial" w:eastAsia="宋体" w:hAnsi="Arial" w:cs="Arial"/>
                    <w:color w:val="808080"/>
                    <w:kern w:val="0"/>
                  </w:rPr>
                  <w:t>Material provided</w:t>
                </w:r>
              </w:sdtContent>
            </w:sdt>
          </w:p>
        </w:tc>
        <w:tc>
          <w:tcPr>
            <w:tcW w:w="156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20C152A6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391276981"/>
                <w:placeholder>
                  <w:docPart w:val="B32FB6E85D274585B3B5BCFB724A888D"/>
                </w:placeholder>
                <w:dropDownList>
                  <w:listItem w:displayText="Lentivirus (2G)" w:value="Lentivirus (2G)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8340CA">
                  <w:rPr>
                    <w:rStyle w:val="aa"/>
                    <w:rFonts w:ascii="Arial" w:eastAsia="宋体" w:hAnsi="Arial"/>
                  </w:rPr>
                  <w:t>Vector Typ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572EB22F" w:rsidR="007301A5" w:rsidRPr="00AA3C2E" w:rsidRDefault="00B67EC0" w:rsidP="007301A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oncentrating?"/>
                <w:tag w:val="Concentrating?"/>
                <w:id w:val="206682641"/>
                <w:placeholder>
                  <w:docPart w:val="3DAF1CEFCC4C4335B7218E1D7716849B"/>
                </w:placeholder>
                <w:showingPlcHdr/>
                <w:dropDownList>
                  <w:listItem w:displayText="No" w:value="No"/>
                  <w:listItem w:displayText="Yes" w:value="Ye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F927CE">
                  <w:rPr>
                    <w:rStyle w:val="aa"/>
                    <w:rFonts w:ascii="Arial" w:eastAsia="宋体" w:hAnsi="Arial" w:cs="Arial"/>
                  </w:rPr>
                  <w:t>Concentrating?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181C0FE2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471880739"/>
                <w:placeholder>
                  <w:docPart w:val="926598161801420D96B89D71EF3E12C9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7301A5" w:rsidRPr="00F96B19">
                  <w:rPr>
                    <w:rStyle w:val="aa"/>
                    <w:rFonts w:ascii="Arial" w:eastAsia="宋体" w:hAnsi="Arial" w:cs="Arial" w:hint="eastAsia"/>
                  </w:rPr>
                  <w:t>e</w:t>
                </w:r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3BECF57" w14:textId="291B9E8B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604804267"/>
                <w:placeholder>
                  <w:docPart w:val="B21AC753E7EE41F39499740CFA85365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7301A5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ABF9B89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679805343"/>
                <w:placeholder>
                  <w:docPart w:val="9F6E34127E4649E39BC73DCEB2606A4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7301A5" w:rsidRPr="00AA3C2E" w14:paraId="63110EC2" w14:textId="77777777" w:rsidTr="000F2FC5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2A00E258" w:rsidR="007301A5" w:rsidRPr="00AA3C2E" w:rsidRDefault="007301A5" w:rsidP="007301A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DEE53F" w14:textId="77777777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807768427"/>
                <w:placeholder>
                  <w:docPart w:val="531A443C65B248178EEB5C64E9431119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29D2CC86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Fonts w:ascii="Arial" w:eastAsia="宋体" w:hAnsi="Arial" w:cs="Arial"/>
                  <w:b/>
                  <w:color w:val="808080"/>
                  <w:kern w:val="0"/>
                  <w:sz w:val="24"/>
                </w:rPr>
                <w:alias w:val="pAAV construct"/>
                <w:tag w:val="pAAV construct"/>
                <w:id w:val="-1297981846"/>
                <w:placeholder>
                  <w:docPart w:val="2C5FC66EB4BC4E0897263D31A0D27487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  <w:listItem w:displayText="VC cloning 需VC克隆" w:value="VC cloning 需VC克隆"/>
                </w:dropDownList>
              </w:sdtPr>
              <w:sdtEndPr/>
              <w:sdtContent>
                <w:r w:rsidR="007301A5" w:rsidRPr="003408DC">
                  <w:rPr>
                    <w:rFonts w:ascii="Arial" w:eastAsia="宋体" w:hAnsi="Arial" w:cs="Arial"/>
                    <w:color w:val="808080"/>
                    <w:kern w:val="0"/>
                  </w:rPr>
                  <w:t>Material provided</w:t>
                </w:r>
              </w:sdtContent>
            </w:sdt>
          </w:p>
        </w:tc>
        <w:tc>
          <w:tcPr>
            <w:tcW w:w="156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72233FBD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1865124107"/>
                <w:placeholder>
                  <w:docPart w:val="3D485AEFE1A5477CAD1238B497BAAE83"/>
                </w:placeholder>
                <w:dropDownList>
                  <w:listItem w:displayText="Lentivirus (2G)" w:value="Lentivirus (2G)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8340CA">
                  <w:rPr>
                    <w:rStyle w:val="aa"/>
                    <w:rFonts w:ascii="Arial" w:eastAsia="宋体" w:hAnsi="Arial"/>
                  </w:rPr>
                  <w:t>Vector Typ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7036FB9D" w:rsidR="007301A5" w:rsidRPr="00AA3C2E" w:rsidRDefault="00B67EC0" w:rsidP="007301A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oncentrating?"/>
                <w:tag w:val="Concentrating?"/>
                <w:id w:val="-280647250"/>
                <w:placeholder>
                  <w:docPart w:val="641F37AEB72648F1B10D58AA7FE9E0D8"/>
                </w:placeholder>
                <w:showingPlcHdr/>
                <w:dropDownList>
                  <w:listItem w:displayText="No" w:value="No"/>
                  <w:listItem w:displayText="Yes" w:value="Ye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F927CE">
                  <w:rPr>
                    <w:rStyle w:val="aa"/>
                    <w:rFonts w:ascii="Arial" w:eastAsia="宋体" w:hAnsi="Arial" w:cs="Arial"/>
                  </w:rPr>
                  <w:t>Concentrating?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4DDA730D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726729340"/>
                <w:placeholder>
                  <w:docPart w:val="A0C2553F2F954AFEA0ECD0A153D27D1B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7301A5" w:rsidRPr="00F96B19">
                  <w:rPr>
                    <w:rStyle w:val="aa"/>
                    <w:rFonts w:ascii="Arial" w:eastAsia="宋体" w:hAnsi="Arial" w:cs="Arial" w:hint="eastAsia"/>
                  </w:rPr>
                  <w:t>e</w:t>
                </w:r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1AD4ECE" w14:textId="6641321F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642083635"/>
                <w:placeholder>
                  <w:docPart w:val="0EFB2A13D5854FE7A60F6D4A5DF7B79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7301A5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6D0E985C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096175072"/>
                <w:placeholder>
                  <w:docPart w:val="EC6D0E415F914127AE9A668689D4C89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7301A5" w:rsidRPr="00AA3C2E" w14:paraId="6B329B78" w14:textId="77777777" w:rsidTr="000F2FC5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0B978685" w:rsidR="007301A5" w:rsidRPr="00AA3C2E" w:rsidRDefault="007301A5" w:rsidP="007301A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1A3C2B" w14:textId="77777777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1452291610"/>
                <w:placeholder>
                  <w:docPart w:val="1F1ECDACB8E04ABE9D363922CAEB86E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1DF95ECF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Fonts w:ascii="Arial" w:eastAsia="宋体" w:hAnsi="Arial" w:cs="Arial"/>
                  <w:b/>
                  <w:color w:val="808080"/>
                  <w:kern w:val="0"/>
                  <w:sz w:val="24"/>
                </w:rPr>
                <w:alias w:val="pAAV construct"/>
                <w:tag w:val="pAAV construct"/>
                <w:id w:val="2066909234"/>
                <w:placeholder>
                  <w:docPart w:val="FBC11351F8254584A2B0BF080F0AD214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  <w:listItem w:displayText="VC cloning 需VC克隆" w:value="VC cloning 需VC克隆"/>
                </w:dropDownList>
              </w:sdtPr>
              <w:sdtEndPr/>
              <w:sdtContent>
                <w:r w:rsidR="007301A5" w:rsidRPr="003408DC">
                  <w:rPr>
                    <w:rFonts w:ascii="Arial" w:eastAsia="宋体" w:hAnsi="Arial" w:cs="Arial"/>
                    <w:color w:val="808080"/>
                    <w:kern w:val="0"/>
                  </w:rPr>
                  <w:t>Material provided</w:t>
                </w:r>
              </w:sdtContent>
            </w:sdt>
          </w:p>
        </w:tc>
        <w:tc>
          <w:tcPr>
            <w:tcW w:w="156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6E7E6CF1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1551501430"/>
                <w:placeholder>
                  <w:docPart w:val="65E63EE7F29942BCB761BF082F6A1BDE"/>
                </w:placeholder>
                <w:dropDownList>
                  <w:listItem w:displayText="Lentivirus (2G)" w:value="Lentivirus (2G)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8340CA">
                  <w:rPr>
                    <w:rStyle w:val="aa"/>
                    <w:rFonts w:ascii="Arial" w:eastAsia="宋体" w:hAnsi="Arial"/>
                  </w:rPr>
                  <w:t>Vector Typ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5B70B46C" w:rsidR="007301A5" w:rsidRPr="00AA3C2E" w:rsidRDefault="00B67EC0" w:rsidP="007301A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oncentrating?"/>
                <w:tag w:val="Concentrating?"/>
                <w:id w:val="-1204932014"/>
                <w:placeholder>
                  <w:docPart w:val="E4C97AB5D5074F01AAFC0707D71C402E"/>
                </w:placeholder>
                <w:showingPlcHdr/>
                <w:dropDownList>
                  <w:listItem w:displayText="No" w:value="No"/>
                  <w:listItem w:displayText="Yes" w:value="Ye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F927CE">
                  <w:rPr>
                    <w:rStyle w:val="aa"/>
                    <w:rFonts w:ascii="Arial" w:eastAsia="宋体" w:hAnsi="Arial" w:cs="Arial"/>
                  </w:rPr>
                  <w:t>Concentrating?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07A17E09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-1373142458"/>
                <w:placeholder>
                  <w:docPart w:val="0D628C78DCBB4AC28EBDC642A2BB7EFC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7301A5" w:rsidRPr="00F96B19">
                  <w:rPr>
                    <w:rStyle w:val="aa"/>
                    <w:rFonts w:ascii="Arial" w:eastAsia="宋体" w:hAnsi="Arial" w:cs="Arial" w:hint="eastAsia"/>
                  </w:rPr>
                  <w:t>e</w:t>
                </w:r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081CF33" w14:textId="1AA9B225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409924291"/>
                <w:placeholder>
                  <w:docPart w:val="5E8673CB177B4179BE951A4CDBDC58E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7301A5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6BFCD4E6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428488015"/>
                <w:placeholder>
                  <w:docPart w:val="6A49BB71B57D436CB03C306B5169E32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7301A5" w:rsidRPr="00AA3C2E" w14:paraId="24AC132D" w14:textId="77777777" w:rsidTr="000F2FC5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400B6DD5" w:rsidR="007301A5" w:rsidRPr="00AA3C2E" w:rsidRDefault="007301A5" w:rsidP="007301A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E9E664" w14:textId="77777777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2003894322"/>
                <w:placeholder>
                  <w:docPart w:val="C7198EA9CB76489B949934B9E5F92F5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39871BF8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Fonts w:ascii="Arial" w:eastAsia="宋体" w:hAnsi="Arial" w:cs="Arial"/>
                  <w:b/>
                  <w:color w:val="808080"/>
                  <w:kern w:val="0"/>
                  <w:sz w:val="24"/>
                </w:rPr>
                <w:alias w:val="pAAV construct"/>
                <w:tag w:val="pAAV construct"/>
                <w:id w:val="-64417002"/>
                <w:placeholder>
                  <w:docPart w:val="A6AD60A0A9E54445BA1C28350BFEFFE5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  <w:listItem w:displayText="VC cloning 需VC克隆" w:value="VC cloning 需VC克隆"/>
                </w:dropDownList>
              </w:sdtPr>
              <w:sdtEndPr/>
              <w:sdtContent>
                <w:r w:rsidR="007301A5" w:rsidRPr="003408DC">
                  <w:rPr>
                    <w:rFonts w:ascii="Arial" w:eastAsia="宋体" w:hAnsi="Arial" w:cs="Arial"/>
                    <w:color w:val="808080"/>
                    <w:kern w:val="0"/>
                  </w:rPr>
                  <w:t>Material provided</w:t>
                </w:r>
              </w:sdtContent>
            </w:sdt>
          </w:p>
        </w:tc>
        <w:tc>
          <w:tcPr>
            <w:tcW w:w="156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6ED7262D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140571580"/>
                <w:placeholder>
                  <w:docPart w:val="C0BCDC3A1D5748FDAFEF0771E48943DD"/>
                </w:placeholder>
                <w:dropDownList>
                  <w:listItem w:displayText="Lentivirus (2G)" w:value="Lentivirus (2G)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8340CA">
                  <w:rPr>
                    <w:rStyle w:val="aa"/>
                    <w:rFonts w:ascii="Arial" w:eastAsia="宋体" w:hAnsi="Arial"/>
                  </w:rPr>
                  <w:t>Vector Typ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6667AD96" w:rsidR="007301A5" w:rsidRPr="00AA3C2E" w:rsidRDefault="00B67EC0" w:rsidP="007301A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oncentrating?"/>
                <w:tag w:val="Concentrating?"/>
                <w:id w:val="-846095662"/>
                <w:placeholder>
                  <w:docPart w:val="ED1A00EC4F614C19A769769E5FCE137C"/>
                </w:placeholder>
                <w:showingPlcHdr/>
                <w:dropDownList>
                  <w:listItem w:displayText="No" w:value="No"/>
                  <w:listItem w:displayText="Yes" w:value="Ye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F927CE">
                  <w:rPr>
                    <w:rStyle w:val="aa"/>
                    <w:rFonts w:ascii="Arial" w:eastAsia="宋体" w:hAnsi="Arial" w:cs="Arial"/>
                  </w:rPr>
                  <w:t>Concentrating?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6C5031A3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2086646538"/>
                <w:placeholder>
                  <w:docPart w:val="AEFC7D68D4604E01920A8AD752362B74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7301A5" w:rsidRPr="00F96B19">
                  <w:rPr>
                    <w:rStyle w:val="aa"/>
                    <w:rFonts w:ascii="Arial" w:eastAsia="宋体" w:hAnsi="Arial" w:cs="Arial" w:hint="eastAsia"/>
                  </w:rPr>
                  <w:t>e</w:t>
                </w:r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BF1699A" w14:textId="5B44E3D0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358877887"/>
                <w:placeholder>
                  <w:docPart w:val="C8558A60C0034BE3AE0E269B7467088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7301A5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20373AC3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76516020"/>
                <w:placeholder>
                  <w:docPart w:val="9F67637B54F540E7BC001A4790C6787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7301A5" w:rsidRPr="00AA3C2E" w14:paraId="2DFD26F7" w14:textId="77777777" w:rsidTr="000F2FC5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2A1CA69F" w:rsidR="007301A5" w:rsidRPr="00AA3C2E" w:rsidRDefault="007301A5" w:rsidP="007301A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4820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68466F89" w14:textId="77777777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1469400556"/>
                <w:placeholder>
                  <w:docPart w:val="FEF10252FCA047EDB9F22ADC23E01D8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1B772C3A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Fonts w:ascii="Arial" w:eastAsia="宋体" w:hAnsi="Arial" w:cs="Arial"/>
                  <w:b/>
                  <w:color w:val="808080"/>
                  <w:kern w:val="0"/>
                  <w:sz w:val="24"/>
                </w:rPr>
                <w:alias w:val="pAAV construct"/>
                <w:tag w:val="pAAV construct"/>
                <w:id w:val="1432243035"/>
                <w:placeholder>
                  <w:docPart w:val="601D43A4CD8649D4A8FC8C87B642BA8C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  <w:listItem w:displayText="VC cloning 需VC克隆" w:value="VC cloning 需VC克隆"/>
                </w:dropDownList>
              </w:sdtPr>
              <w:sdtEndPr/>
              <w:sdtContent>
                <w:r w:rsidR="007301A5" w:rsidRPr="003408DC">
                  <w:rPr>
                    <w:rFonts w:ascii="Arial" w:eastAsia="宋体" w:hAnsi="Arial" w:cs="Arial"/>
                    <w:color w:val="808080"/>
                    <w:kern w:val="0"/>
                  </w:rPr>
                  <w:t>Material provided</w:t>
                </w:r>
              </w:sdtContent>
            </w:sdt>
          </w:p>
        </w:tc>
        <w:tc>
          <w:tcPr>
            <w:tcW w:w="1560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7E2268D4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553307678"/>
                <w:placeholder>
                  <w:docPart w:val="764E79A06A0447C6A8983B11088C546F"/>
                </w:placeholder>
                <w:dropDownList>
                  <w:listItem w:displayText="Lentivirus (2G)" w:value="Lentivirus (2G)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8340CA">
                  <w:rPr>
                    <w:rStyle w:val="aa"/>
                    <w:rFonts w:ascii="Arial" w:eastAsia="宋体" w:hAnsi="Arial"/>
                  </w:rPr>
                  <w:t>Vector Typ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7103FB69" w:rsidR="007301A5" w:rsidRPr="00AA3C2E" w:rsidRDefault="00B67EC0" w:rsidP="007301A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oncentrating?"/>
                <w:tag w:val="Concentrating?"/>
                <w:id w:val="-1664465407"/>
                <w:placeholder>
                  <w:docPart w:val="A5B22FCBFD8245F0BF448D5B454DEBF9"/>
                </w:placeholder>
                <w:showingPlcHdr/>
                <w:dropDownList>
                  <w:listItem w:displayText="No" w:value="No"/>
                  <w:listItem w:displayText="Yes" w:value="Yes"/>
                </w:dropDownList>
              </w:sdtPr>
              <w:sdtEndPr>
                <w:rPr>
                  <w:rStyle w:val="10-Arial-"/>
                </w:rPr>
              </w:sdtEndPr>
              <w:sdtContent>
                <w:r w:rsidR="007301A5" w:rsidRPr="00F927CE">
                  <w:rPr>
                    <w:rStyle w:val="aa"/>
                    <w:rFonts w:ascii="Arial" w:eastAsia="宋体" w:hAnsi="Arial" w:cs="Arial"/>
                  </w:rPr>
                  <w:t>Concentrating?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12192290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900642615"/>
                <w:placeholder>
                  <w:docPart w:val="41FC6AD9C7464F99A99B3E7EF793CD26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7301A5" w:rsidRPr="00F96B19">
                  <w:rPr>
                    <w:rStyle w:val="aa"/>
                    <w:rFonts w:ascii="Arial" w:eastAsia="宋体" w:hAnsi="Arial" w:cs="Arial" w:hint="eastAsia"/>
                  </w:rPr>
                  <w:t>e</w:t>
                </w:r>
                <w:r w:rsidR="007301A5" w:rsidRPr="00F96B19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709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030E8E6" w14:textId="48088758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251265220"/>
                <w:placeholder>
                  <w:docPart w:val="3A5FA74608A84029964E5DBE7BB3F3A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7301A5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160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762CD84D" w:rsidR="007301A5" w:rsidRPr="00AA3C2E" w:rsidRDefault="00B67EC0" w:rsidP="007301A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2085721460"/>
                <w:placeholder>
                  <w:docPart w:val="09205AF0892342418816AF1BF17A18E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301A5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8B5A34" w:rsidRPr="00AA3C2E" w14:paraId="3DFCAE31" w14:textId="77777777" w:rsidTr="00D34272">
        <w:trPr>
          <w:cantSplit/>
          <w:trHeight w:val="898"/>
        </w:trPr>
        <w:tc>
          <w:tcPr>
            <w:tcW w:w="14060" w:type="dxa"/>
            <w:gridSpan w:val="1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08A644CE" w14:textId="52DC2CD3" w:rsidR="001D36F5" w:rsidRPr="004844BF" w:rsidRDefault="001D36F5" w:rsidP="002C3F6C">
            <w:pPr>
              <w:tabs>
                <w:tab w:val="left" w:pos="3440"/>
              </w:tabs>
              <w:spacing w:line="320" w:lineRule="exact"/>
              <w:jc w:val="left"/>
              <w:rPr>
                <w:rFonts w:cs="Arial"/>
                <w:b/>
                <w:color w:val="BFBFBF" w:themeColor="background1" w:themeShade="BF"/>
                <w:szCs w:val="21"/>
              </w:rPr>
            </w:pPr>
            <w:r w:rsidRPr="004844BF">
              <w:rPr>
                <w:rFonts w:cs="Arial"/>
                <w:b/>
                <w:szCs w:val="21"/>
              </w:rPr>
              <w:t>Comment 备注</w:t>
            </w:r>
            <w:r w:rsidR="004145EC">
              <w:rPr>
                <w:rFonts w:cs="Arial" w:hint="eastAsia"/>
                <w:b/>
                <w:szCs w:val="21"/>
              </w:rPr>
              <w:t xml:space="preserve"> </w:t>
            </w:r>
            <w:r w:rsidR="004145EC" w:rsidRPr="004145EC">
              <w:rPr>
                <w:rFonts w:cs="Arial"/>
                <w:szCs w:val="21"/>
              </w:rPr>
              <w:t>(</w:t>
            </w:r>
            <w:r w:rsidR="004145EC">
              <w:rPr>
                <w:rFonts w:cs="Arial"/>
                <w:szCs w:val="21"/>
              </w:rPr>
              <w:t>P</w:t>
            </w:r>
            <w:r w:rsidR="004145EC" w:rsidRPr="004145EC">
              <w:rPr>
                <w:rFonts w:cs="Arial"/>
                <w:szCs w:val="21"/>
              </w:rPr>
              <w:t>lease note here</w:t>
            </w:r>
            <w:r w:rsidR="004145EC">
              <w:rPr>
                <w:rFonts w:cs="Arial"/>
                <w:szCs w:val="21"/>
              </w:rPr>
              <w:t xml:space="preserve"> i</w:t>
            </w:r>
            <w:r w:rsidR="004145EC" w:rsidRPr="004145EC">
              <w:rPr>
                <w:rFonts w:cs="Arial"/>
                <w:szCs w:val="21"/>
              </w:rPr>
              <w:t>f concentratin</w:t>
            </w:r>
            <w:r w:rsidR="000D7A0A">
              <w:rPr>
                <w:rFonts w:cs="Arial" w:hint="eastAsia"/>
                <w:szCs w:val="21"/>
              </w:rPr>
              <w:t>g</w:t>
            </w:r>
            <w:r w:rsidR="004145EC" w:rsidRPr="004145EC">
              <w:rPr>
                <w:rFonts w:cs="Arial"/>
                <w:szCs w:val="21"/>
              </w:rPr>
              <w:t xml:space="preserve"> is required.)</w:t>
            </w:r>
          </w:p>
          <w:sdt>
            <w:sdtPr>
              <w:rPr>
                <w:rStyle w:val="10-Arial-"/>
              </w:rPr>
              <w:alias w:val="Comment"/>
              <w:tag w:val="Comment"/>
              <w:id w:val="2124031093"/>
              <w:placeholder>
                <w:docPart w:val="23ABBA4500554780814AC0073403F6A1"/>
              </w:placeholder>
            </w:sdtPr>
            <w:sdtEndPr>
              <w:rPr>
                <w:rStyle w:val="12-arial--B"/>
                <w:rFonts w:cs="Arial"/>
                <w:b/>
                <w:color w:val="auto"/>
                <w:sz w:val="21"/>
                <w:szCs w:val="21"/>
              </w:rPr>
            </w:sdtEndPr>
            <w:sdtContent>
              <w:p w14:paraId="6DAA3A8C" w14:textId="77777777" w:rsidR="001D36F5" w:rsidRDefault="001D36F5" w:rsidP="001D36F5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aa"/>
                    <w:rFonts w:ascii="Arial" w:eastAsia="宋体" w:hAnsi="Arial" w:cs="Arial"/>
                  </w:rPr>
                </w:pP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lick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to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input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omments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请单击输入备注</w:t>
                </w:r>
                <w:r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 </w:t>
                </w:r>
              </w:p>
              <w:p w14:paraId="01E80B0D" w14:textId="3694FC8A" w:rsidR="008B5A34" w:rsidRPr="00AA3C2E" w:rsidRDefault="001D36F5" w:rsidP="001D36F5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12-arial--B"/>
                    <w:rFonts w:cs="Arial"/>
                    <w:sz w:val="21"/>
                    <w:szCs w:val="21"/>
                  </w:rPr>
                </w:pPr>
                <w:r>
                  <w:rPr>
                    <w:rStyle w:val="12-arial--B"/>
                    <w:rFonts w:cs="Arial"/>
                    <w:sz w:val="21"/>
                    <w:szCs w:val="21"/>
                  </w:rPr>
                  <w:t xml:space="preserve">                                                                                                                          </w:t>
                </w:r>
              </w:p>
            </w:sdtContent>
          </w:sdt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972910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3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70" w:type="dxa"/>
                <w:gridSpan w:val="5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D25C9F8ED1CC4B2DB8B170905F004A03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704" w:type="dxa"/>
                <w:gridSpan w:val="5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972910">
        <w:trPr>
          <w:cantSplit/>
          <w:trHeight w:hRule="exact" w:val="567"/>
        </w:trPr>
        <w:tc>
          <w:tcPr>
            <w:tcW w:w="9356" w:type="dxa"/>
            <w:gridSpan w:val="8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5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5"/>
          </w:p>
        </w:tc>
        <w:tc>
          <w:tcPr>
            <w:tcW w:w="4704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53A8ECFB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>
              <w:rPr>
                <w:rFonts w:ascii="Arial" w:hAnsi="Arial" w:cs="Arial"/>
                <w:b/>
                <w:sz w:val="24"/>
              </w:rPr>
              <w:tab/>
            </w:r>
            <w:r>
              <w:rPr>
                <w:rFonts w:ascii="Arial" w:hAnsi="Arial" w:cs="Arial" w:hint="eastAsia"/>
                <w:b/>
                <w:sz w:val="24"/>
              </w:rPr>
              <w:t>完成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</w:tbl>
    <w:bookmarkEnd w:id="0"/>
    <w:bookmarkEnd w:id="2"/>
    <w:p w14:paraId="73DACF04" w14:textId="62DABDF9" w:rsidR="00A76547" w:rsidRPr="008F491D" w:rsidRDefault="0038076E" w:rsidP="00860F40">
      <w:pPr>
        <w:pStyle w:val="a7"/>
        <w:spacing w:line="240" w:lineRule="exact"/>
        <w:ind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Not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 w:hint="eastAsia"/>
          <w:sz w:val="16"/>
          <w:szCs w:val="16"/>
        </w:rPr>
        <w:t>注意：</w:t>
      </w:r>
      <w:r w:rsidR="008F491D" w:rsidRPr="008F491D">
        <w:rPr>
          <w:rFonts w:ascii="Arial" w:hAnsi="Arial" w:cs="Arial"/>
          <w:b/>
          <w:sz w:val="16"/>
          <w:szCs w:val="16"/>
        </w:rPr>
        <w:t>1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A76547" w:rsidRPr="008F491D">
        <w:rPr>
          <w:rFonts w:ascii="Arial" w:hAnsi="Arial" w:cs="Arial"/>
          <w:sz w:val="16"/>
          <w:szCs w:val="16"/>
        </w:rPr>
        <w:t xml:space="preserve">The default </w:t>
      </w:r>
      <w:r w:rsidR="0029145D">
        <w:rPr>
          <w:rFonts w:ascii="Arial" w:hAnsi="Arial" w:cs="Arial" w:hint="eastAsia"/>
          <w:sz w:val="16"/>
          <w:szCs w:val="16"/>
        </w:rPr>
        <w:t>lentivirus</w:t>
      </w:r>
      <w:r w:rsidR="0029145D">
        <w:rPr>
          <w:rFonts w:ascii="Arial" w:hAnsi="Arial" w:cs="Arial"/>
          <w:sz w:val="16"/>
          <w:szCs w:val="16"/>
        </w:rPr>
        <w:t>/</w:t>
      </w:r>
      <w:r w:rsidR="0029145D">
        <w:rPr>
          <w:rFonts w:ascii="Arial" w:hAnsi="Arial" w:cs="Arial" w:hint="eastAsia"/>
          <w:sz w:val="16"/>
          <w:szCs w:val="16"/>
        </w:rPr>
        <w:t>retrovirus</w:t>
      </w:r>
      <w:r w:rsidR="00A76547" w:rsidRPr="008F491D">
        <w:rPr>
          <w:rFonts w:ascii="Arial" w:hAnsi="Arial" w:cs="Arial"/>
          <w:sz w:val="16"/>
          <w:szCs w:val="16"/>
        </w:rPr>
        <w:t xml:space="preserve"> packaging quantity is </w:t>
      </w:r>
      <w:r w:rsidR="0029145D">
        <w:rPr>
          <w:rFonts w:ascii="Arial" w:hAnsi="Arial" w:cs="Arial"/>
          <w:sz w:val="16"/>
          <w:szCs w:val="16"/>
        </w:rPr>
        <w:t>1</w:t>
      </w:r>
      <w:r w:rsidR="00A76547" w:rsidRPr="008F491D">
        <w:rPr>
          <w:rFonts w:ascii="Arial" w:eastAsia="新宋体" w:hAnsi="Arial" w:cs="Arial"/>
          <w:sz w:val="16"/>
          <w:szCs w:val="16"/>
        </w:rPr>
        <w:t>×</w:t>
      </w:r>
      <w:r w:rsidR="00A76547" w:rsidRPr="008F491D">
        <w:rPr>
          <w:rFonts w:ascii="Arial" w:hAnsi="Arial" w:cs="Arial"/>
          <w:sz w:val="16"/>
          <w:szCs w:val="16"/>
        </w:rPr>
        <w:t xml:space="preserve">15cm dishes. Please make comment if </w:t>
      </w:r>
      <w:r w:rsidR="000D411A">
        <w:rPr>
          <w:rFonts w:ascii="Arial" w:hAnsi="Arial" w:cs="Arial"/>
          <w:sz w:val="16"/>
          <w:szCs w:val="16"/>
        </w:rPr>
        <w:t xml:space="preserve">a </w:t>
      </w:r>
      <w:r w:rsidR="00A76547" w:rsidRPr="008F491D">
        <w:rPr>
          <w:rFonts w:ascii="Arial" w:hAnsi="Arial" w:cs="Arial"/>
          <w:sz w:val="16"/>
          <w:szCs w:val="16"/>
        </w:rPr>
        <w:t xml:space="preserve">larger scale is required. </w:t>
      </w:r>
      <w:r w:rsidR="00A76547" w:rsidRPr="008F491D">
        <w:rPr>
          <w:rFonts w:ascii="Arial" w:hAnsi="Arial" w:cs="Arial" w:hint="eastAsia"/>
          <w:sz w:val="16"/>
          <w:szCs w:val="16"/>
        </w:rPr>
        <w:t>默认</w:t>
      </w:r>
      <w:r w:rsidR="00FD63D0">
        <w:rPr>
          <w:rFonts w:ascii="Arial" w:hAnsi="Arial" w:cs="Arial" w:hint="eastAsia"/>
          <w:sz w:val="16"/>
          <w:szCs w:val="16"/>
        </w:rPr>
        <w:t>慢病毒</w:t>
      </w:r>
      <w:r w:rsidR="00FD63D0">
        <w:rPr>
          <w:rFonts w:ascii="Arial" w:hAnsi="Arial" w:cs="Arial" w:hint="eastAsia"/>
          <w:sz w:val="16"/>
          <w:szCs w:val="16"/>
        </w:rPr>
        <w:t>/</w:t>
      </w:r>
      <w:r w:rsidR="00FD63D0">
        <w:rPr>
          <w:rFonts w:ascii="Arial" w:hAnsi="Arial" w:cs="Arial" w:hint="eastAsia"/>
          <w:sz w:val="16"/>
          <w:szCs w:val="16"/>
        </w:rPr>
        <w:t>逆转录病毒</w:t>
      </w:r>
      <w:r w:rsidR="00A76547" w:rsidRPr="008F491D">
        <w:rPr>
          <w:rFonts w:ascii="Arial" w:hAnsi="Arial" w:cs="Arial" w:hint="eastAsia"/>
          <w:sz w:val="16"/>
          <w:szCs w:val="16"/>
        </w:rPr>
        <w:t>包装量为</w:t>
      </w:r>
      <w:r w:rsidR="00FD63D0">
        <w:rPr>
          <w:rFonts w:ascii="Arial" w:hAnsi="Arial" w:cs="Arial"/>
          <w:sz w:val="16"/>
          <w:szCs w:val="16"/>
        </w:rPr>
        <w:t>1</w:t>
      </w:r>
      <w:r w:rsidR="00A76547" w:rsidRPr="008F491D">
        <w:rPr>
          <w:rFonts w:ascii="Arial" w:hAnsi="Arial" w:cs="Arial" w:hint="eastAsia"/>
          <w:sz w:val="16"/>
          <w:szCs w:val="16"/>
        </w:rPr>
        <w:t>个</w:t>
      </w:r>
      <w:r w:rsidR="00A76547" w:rsidRPr="008F491D">
        <w:rPr>
          <w:rFonts w:ascii="Arial" w:hAnsi="Arial" w:cs="Arial" w:hint="eastAsia"/>
          <w:sz w:val="16"/>
          <w:szCs w:val="16"/>
        </w:rPr>
        <w:t>1</w:t>
      </w:r>
      <w:r w:rsidR="00A76547" w:rsidRPr="008F491D">
        <w:rPr>
          <w:rFonts w:ascii="Arial" w:hAnsi="Arial" w:cs="Arial"/>
          <w:sz w:val="16"/>
          <w:szCs w:val="16"/>
        </w:rPr>
        <w:t>5</w:t>
      </w:r>
      <w:r w:rsidR="00A76547" w:rsidRPr="008F491D">
        <w:rPr>
          <w:rFonts w:ascii="Arial" w:hAnsi="Arial" w:cs="Arial" w:hint="eastAsia"/>
          <w:sz w:val="16"/>
          <w:szCs w:val="16"/>
        </w:rPr>
        <w:t>cm</w:t>
      </w:r>
      <w:r w:rsidR="00A76547" w:rsidRPr="008F491D">
        <w:rPr>
          <w:rFonts w:ascii="Arial" w:hAnsi="Arial" w:cs="Arial" w:hint="eastAsia"/>
          <w:sz w:val="16"/>
          <w:szCs w:val="16"/>
        </w:rPr>
        <w:t>培养皿，如果需要更大包装量请注明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2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8F491D" w:rsidRPr="008F491D">
        <w:rPr>
          <w:rFonts w:ascii="Arial" w:hAnsi="Arial" w:cs="Arial" w:hint="eastAsia"/>
          <w:sz w:val="16"/>
          <w:szCs w:val="16"/>
        </w:rPr>
        <w:t>Please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8F491D" w:rsidRPr="008F491D">
        <w:rPr>
          <w:rFonts w:ascii="Arial" w:hAnsi="Arial" w:cs="Arial" w:hint="eastAsia"/>
          <w:sz w:val="16"/>
          <w:szCs w:val="16"/>
        </w:rPr>
        <w:t>confirm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8F491D" w:rsidRPr="008F491D">
        <w:rPr>
          <w:rFonts w:ascii="Arial" w:hAnsi="Arial" w:cs="Arial" w:hint="eastAsia"/>
          <w:sz w:val="16"/>
          <w:szCs w:val="16"/>
        </w:rPr>
        <w:t>the</w:t>
      </w:r>
      <w:r w:rsidR="008F491D" w:rsidRPr="008F491D">
        <w:rPr>
          <w:rFonts w:ascii="Arial" w:hAnsi="Arial" w:cs="Arial"/>
          <w:sz w:val="16"/>
          <w:szCs w:val="16"/>
        </w:rPr>
        <w:t xml:space="preserve"> provided construct, as well as the expression cassette, is correct. </w:t>
      </w:r>
      <w:r w:rsidR="008F491D" w:rsidRPr="008F491D">
        <w:rPr>
          <w:rFonts w:ascii="Arial" w:hAnsi="Arial" w:cs="Arial" w:hint="eastAsia"/>
          <w:sz w:val="16"/>
          <w:szCs w:val="16"/>
        </w:rPr>
        <w:t>请务必确认所提供质粒和表达框的正确性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3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7E5A73">
        <w:rPr>
          <w:rFonts w:ascii="Arial" w:hAnsi="Arial" w:cs="Arial" w:hint="eastAsia"/>
          <w:sz w:val="16"/>
          <w:szCs w:val="16"/>
        </w:rPr>
        <w:t>It</w:t>
      </w:r>
      <w:r w:rsidR="007E5A73">
        <w:rPr>
          <w:rFonts w:ascii="Arial" w:hAnsi="Arial" w:cs="Arial"/>
          <w:sz w:val="16"/>
          <w:szCs w:val="16"/>
        </w:rPr>
        <w:t xml:space="preserve"> is strongly recommended to</w:t>
      </w:r>
      <w:r w:rsidR="005C5C86">
        <w:rPr>
          <w:rFonts w:ascii="Arial" w:hAnsi="Arial" w:cs="Arial"/>
          <w:sz w:val="16"/>
          <w:szCs w:val="16"/>
        </w:rPr>
        <w:t xml:space="preserve"> aliquot the </w:t>
      </w:r>
      <w:r w:rsidR="00FD63D0">
        <w:rPr>
          <w:rFonts w:ascii="Arial" w:hAnsi="Arial" w:cs="Arial" w:hint="eastAsia"/>
          <w:sz w:val="16"/>
          <w:szCs w:val="16"/>
        </w:rPr>
        <w:t>vector</w:t>
      </w:r>
      <w:r w:rsidR="005C5C86">
        <w:rPr>
          <w:rFonts w:ascii="Arial" w:hAnsi="Arial" w:cs="Arial"/>
          <w:sz w:val="16"/>
          <w:szCs w:val="16"/>
        </w:rPr>
        <w:t xml:space="preserve"> to appropriate volume and stored at -80</w:t>
      </w:r>
      <w:r w:rsidR="005C5C86" w:rsidRPr="005C5C86">
        <w:rPr>
          <w:rFonts w:ascii="Arial" w:hAnsi="Arial" w:cs="Arial"/>
          <w:sz w:val="16"/>
          <w:szCs w:val="16"/>
          <w:vertAlign w:val="superscript"/>
        </w:rPr>
        <w:t>o</w:t>
      </w:r>
      <w:r w:rsidR="005C5C86">
        <w:rPr>
          <w:rFonts w:ascii="Arial" w:hAnsi="Arial" w:cs="Arial"/>
          <w:sz w:val="16"/>
          <w:szCs w:val="16"/>
        </w:rPr>
        <w:t>C immediately after receiving it</w:t>
      </w:r>
      <w:r w:rsidR="007E5A73">
        <w:rPr>
          <w:rFonts w:ascii="Arial" w:hAnsi="Arial" w:cs="Arial" w:hint="eastAsia"/>
          <w:sz w:val="16"/>
          <w:szCs w:val="16"/>
        </w:rPr>
        <w:t>,</w:t>
      </w:r>
      <w:r w:rsidR="007E5A73">
        <w:rPr>
          <w:rFonts w:ascii="Arial" w:hAnsi="Arial" w:cs="Arial"/>
          <w:sz w:val="16"/>
          <w:szCs w:val="16"/>
        </w:rPr>
        <w:t xml:space="preserve"> and avoid repeatedly free</w:t>
      </w:r>
      <w:r w:rsidR="006670A5">
        <w:rPr>
          <w:rFonts w:ascii="Arial" w:hAnsi="Arial" w:cs="Arial"/>
          <w:sz w:val="16"/>
          <w:szCs w:val="16"/>
        </w:rPr>
        <w:t>zing</w:t>
      </w:r>
      <w:r w:rsidR="007E5A73">
        <w:rPr>
          <w:rFonts w:ascii="Arial" w:hAnsi="Arial" w:cs="Arial"/>
          <w:sz w:val="16"/>
          <w:szCs w:val="16"/>
        </w:rPr>
        <w:t>/thawing</w:t>
      </w:r>
      <w:r w:rsidR="005C5C86">
        <w:rPr>
          <w:rFonts w:ascii="Arial" w:hAnsi="Arial" w:cs="Arial"/>
          <w:sz w:val="16"/>
          <w:szCs w:val="16"/>
        </w:rPr>
        <w:t xml:space="preserve">. </w:t>
      </w:r>
      <w:r w:rsidR="007E5A73">
        <w:rPr>
          <w:rFonts w:ascii="Arial" w:hAnsi="Arial" w:cs="Arial" w:hint="eastAsia"/>
          <w:sz w:val="16"/>
          <w:szCs w:val="16"/>
        </w:rPr>
        <w:t>强烈建议</w:t>
      </w:r>
      <w:r w:rsidR="005C5C86">
        <w:rPr>
          <w:rFonts w:ascii="Arial" w:hAnsi="Arial" w:cs="Arial" w:hint="eastAsia"/>
          <w:sz w:val="16"/>
          <w:szCs w:val="16"/>
        </w:rPr>
        <w:t>在收到</w:t>
      </w:r>
      <w:r w:rsidR="00FD63D0">
        <w:rPr>
          <w:rFonts w:ascii="Arial" w:hAnsi="Arial" w:cs="Arial" w:hint="eastAsia"/>
          <w:sz w:val="16"/>
          <w:szCs w:val="16"/>
        </w:rPr>
        <w:t>病毒载体</w:t>
      </w:r>
      <w:r w:rsidR="005C5C86">
        <w:rPr>
          <w:rFonts w:ascii="Arial" w:hAnsi="Arial" w:cs="Arial" w:hint="eastAsia"/>
          <w:sz w:val="16"/>
          <w:szCs w:val="16"/>
        </w:rPr>
        <w:t>后尽快分装为合适的体积储存于</w:t>
      </w:r>
      <w:r w:rsidR="005C5C86">
        <w:rPr>
          <w:rFonts w:ascii="Arial" w:hAnsi="Arial" w:cs="Arial" w:hint="eastAsia"/>
          <w:sz w:val="16"/>
          <w:szCs w:val="16"/>
        </w:rPr>
        <w:t>-</w:t>
      </w:r>
      <w:r w:rsidR="005C5C86">
        <w:rPr>
          <w:rFonts w:ascii="Arial" w:hAnsi="Arial" w:cs="Arial"/>
          <w:sz w:val="16"/>
          <w:szCs w:val="16"/>
        </w:rPr>
        <w:t>80</w:t>
      </w:r>
      <w:r w:rsidR="005C5C86" w:rsidRPr="005C5C86">
        <w:rPr>
          <w:rFonts w:ascii="Arial" w:hAnsi="Arial" w:cs="Arial" w:hint="eastAsia"/>
          <w:sz w:val="16"/>
          <w:szCs w:val="16"/>
          <w:vertAlign w:val="superscript"/>
        </w:rPr>
        <w:t>o</w:t>
      </w:r>
      <w:r w:rsidR="005C5C86">
        <w:rPr>
          <w:rFonts w:ascii="Arial" w:hAnsi="Arial" w:cs="Arial" w:hint="eastAsia"/>
          <w:sz w:val="16"/>
          <w:szCs w:val="16"/>
        </w:rPr>
        <w:t>C</w:t>
      </w:r>
      <w:r w:rsidR="007E5A73">
        <w:rPr>
          <w:rFonts w:ascii="Arial" w:hAnsi="Arial" w:cs="Arial" w:hint="eastAsia"/>
          <w:sz w:val="16"/>
          <w:szCs w:val="16"/>
        </w:rPr>
        <w:t>，并避免反复冻融</w:t>
      </w:r>
      <w:r w:rsidR="005C5C86">
        <w:rPr>
          <w:rFonts w:ascii="Arial" w:hAnsi="Arial" w:cs="Arial" w:hint="eastAsia"/>
          <w:sz w:val="16"/>
          <w:szCs w:val="16"/>
        </w:rPr>
        <w:t>。</w:t>
      </w:r>
      <w:r w:rsidR="009B5426" w:rsidRPr="009B5426">
        <w:rPr>
          <w:rFonts w:ascii="Arial" w:hAnsi="Arial" w:cs="Arial" w:hint="eastAsia"/>
          <w:b/>
          <w:sz w:val="16"/>
          <w:szCs w:val="16"/>
        </w:rPr>
        <w:t>4</w:t>
      </w:r>
      <w:r w:rsidR="009B5426" w:rsidRPr="009B5426">
        <w:rPr>
          <w:rFonts w:ascii="Arial" w:hAnsi="Arial" w:cs="Arial"/>
          <w:b/>
          <w:sz w:val="16"/>
          <w:szCs w:val="16"/>
        </w:rPr>
        <w:t>.</w:t>
      </w:r>
      <w:r w:rsidR="009B5426">
        <w:rPr>
          <w:rFonts w:ascii="Arial" w:hAnsi="Arial" w:cs="Arial"/>
          <w:sz w:val="16"/>
          <w:szCs w:val="16"/>
        </w:rPr>
        <w:t xml:space="preserve"> </w:t>
      </w:r>
      <w:r w:rsidR="00FD63D0">
        <w:rPr>
          <w:rFonts w:ascii="Arial" w:hAnsi="Arial" w:cs="Arial" w:hint="eastAsia"/>
          <w:sz w:val="16"/>
          <w:szCs w:val="16"/>
        </w:rPr>
        <w:t>Lenti-/retro-virus</w:t>
      </w:r>
      <w:r w:rsidR="00FD63D0">
        <w:rPr>
          <w:rFonts w:ascii="Arial" w:hAnsi="Arial" w:cs="Arial"/>
          <w:sz w:val="16"/>
          <w:szCs w:val="16"/>
        </w:rPr>
        <w:t xml:space="preserve"> </w:t>
      </w:r>
      <w:r w:rsidR="00FD63D0">
        <w:rPr>
          <w:rFonts w:ascii="Arial" w:hAnsi="Arial" w:cs="Arial" w:hint="eastAsia"/>
          <w:sz w:val="16"/>
          <w:szCs w:val="16"/>
        </w:rPr>
        <w:t>vector</w:t>
      </w:r>
      <w:r w:rsidR="00FD63D0">
        <w:rPr>
          <w:rFonts w:ascii="Arial" w:hAnsi="Arial" w:cs="Arial"/>
          <w:sz w:val="16"/>
          <w:szCs w:val="16"/>
        </w:rPr>
        <w:t xml:space="preserve"> </w:t>
      </w:r>
      <w:r w:rsidR="00FD63D0">
        <w:rPr>
          <w:rFonts w:ascii="Arial" w:hAnsi="Arial" w:cs="Arial" w:hint="eastAsia"/>
          <w:sz w:val="16"/>
          <w:szCs w:val="16"/>
        </w:rPr>
        <w:t>must</w:t>
      </w:r>
      <w:r w:rsidR="00FD63D0">
        <w:rPr>
          <w:rFonts w:ascii="Arial" w:hAnsi="Arial" w:cs="Arial"/>
          <w:sz w:val="16"/>
          <w:szCs w:val="16"/>
        </w:rPr>
        <w:t xml:space="preserve"> be </w:t>
      </w:r>
      <w:r w:rsidR="00B86288">
        <w:rPr>
          <w:rFonts w:ascii="Arial" w:hAnsi="Arial" w:cs="Arial"/>
          <w:sz w:val="16"/>
          <w:szCs w:val="16"/>
        </w:rPr>
        <w:t>handled</w:t>
      </w:r>
      <w:r w:rsidR="00FD63D0">
        <w:rPr>
          <w:rFonts w:ascii="Arial" w:hAnsi="Arial" w:cs="Arial"/>
          <w:sz w:val="16"/>
          <w:szCs w:val="16"/>
        </w:rPr>
        <w:t xml:space="preserve"> in </w:t>
      </w:r>
      <w:r w:rsidR="00B86288">
        <w:rPr>
          <w:rFonts w:ascii="Arial" w:hAnsi="Arial" w:cs="Arial" w:hint="eastAsia"/>
          <w:sz w:val="16"/>
          <w:szCs w:val="16"/>
        </w:rPr>
        <w:t>(</w:t>
      </w:r>
      <w:r w:rsidR="00B86288">
        <w:rPr>
          <w:rFonts w:ascii="Arial" w:hAnsi="Arial" w:cs="Arial"/>
          <w:sz w:val="16"/>
          <w:szCs w:val="16"/>
        </w:rPr>
        <w:t>A)</w:t>
      </w:r>
      <w:r w:rsidR="00FD63D0">
        <w:rPr>
          <w:rFonts w:ascii="Arial" w:hAnsi="Arial" w:cs="Arial"/>
          <w:sz w:val="16"/>
          <w:szCs w:val="16"/>
        </w:rPr>
        <w:t xml:space="preserve">BSL-2 </w:t>
      </w:r>
      <w:r w:rsidR="00B86288">
        <w:rPr>
          <w:rFonts w:ascii="Arial" w:hAnsi="Arial" w:cs="Arial"/>
          <w:sz w:val="16"/>
          <w:szCs w:val="16"/>
        </w:rPr>
        <w:t>laboratory</w:t>
      </w:r>
      <w:r w:rsidR="00FD63D0">
        <w:rPr>
          <w:rFonts w:ascii="Arial" w:hAnsi="Arial" w:cs="Arial"/>
          <w:sz w:val="16"/>
          <w:szCs w:val="16"/>
        </w:rPr>
        <w:t xml:space="preserve">. </w:t>
      </w:r>
      <w:r w:rsidR="009B5426" w:rsidRPr="009B5426">
        <w:rPr>
          <w:rFonts w:ascii="Arial" w:hAnsi="Arial" w:cs="Arial"/>
          <w:sz w:val="16"/>
          <w:szCs w:val="16"/>
        </w:rPr>
        <w:t xml:space="preserve">Please </w:t>
      </w:r>
      <w:r w:rsidR="008F1BEB" w:rsidRPr="009B5426">
        <w:rPr>
          <w:rFonts w:ascii="Arial" w:hAnsi="Arial" w:cs="Arial"/>
          <w:sz w:val="16"/>
          <w:szCs w:val="16"/>
        </w:rPr>
        <w:t>strictly</w:t>
      </w:r>
      <w:r w:rsidR="009B5426" w:rsidRPr="009B5426">
        <w:rPr>
          <w:rFonts w:ascii="Arial" w:hAnsi="Arial" w:cs="Arial"/>
          <w:sz w:val="16"/>
          <w:szCs w:val="16"/>
        </w:rPr>
        <w:t xml:space="preserve"> follow the </w:t>
      </w:r>
      <w:r w:rsidR="00B86288" w:rsidRPr="009B5426">
        <w:rPr>
          <w:rFonts w:ascii="Arial" w:hAnsi="Arial" w:cs="Arial"/>
          <w:sz w:val="16"/>
          <w:szCs w:val="16"/>
        </w:rPr>
        <w:t>biosafety</w:t>
      </w:r>
      <w:r w:rsidR="00B86288">
        <w:rPr>
          <w:rFonts w:ascii="Arial" w:hAnsi="Arial" w:cs="Arial"/>
          <w:sz w:val="16"/>
          <w:szCs w:val="16"/>
        </w:rPr>
        <w:t xml:space="preserve"> regulation</w:t>
      </w:r>
      <w:r w:rsidR="008F1BEB">
        <w:rPr>
          <w:rFonts w:ascii="Arial" w:hAnsi="Arial" w:cs="Arial"/>
          <w:sz w:val="16"/>
          <w:szCs w:val="16"/>
        </w:rPr>
        <w:t xml:space="preserve">. </w:t>
      </w:r>
      <w:r w:rsidR="00B86288">
        <w:rPr>
          <w:rFonts w:ascii="Arial" w:hAnsi="Arial" w:cs="Arial" w:hint="eastAsia"/>
          <w:sz w:val="16"/>
          <w:szCs w:val="16"/>
        </w:rPr>
        <w:t>慢</w:t>
      </w:r>
      <w:r w:rsidR="00B86288">
        <w:rPr>
          <w:rFonts w:ascii="Arial" w:hAnsi="Arial" w:cs="Arial" w:hint="eastAsia"/>
          <w:sz w:val="16"/>
          <w:szCs w:val="16"/>
        </w:rPr>
        <w:t>/</w:t>
      </w:r>
      <w:r w:rsidR="00B86288">
        <w:rPr>
          <w:rFonts w:ascii="Arial" w:hAnsi="Arial" w:cs="Arial" w:hint="eastAsia"/>
          <w:sz w:val="16"/>
          <w:szCs w:val="16"/>
        </w:rPr>
        <w:t>逆转录病毒载体必须在</w:t>
      </w:r>
      <w:r w:rsidR="00B86288">
        <w:rPr>
          <w:rFonts w:ascii="Arial" w:hAnsi="Arial" w:cs="Arial" w:hint="eastAsia"/>
          <w:sz w:val="16"/>
          <w:szCs w:val="16"/>
        </w:rPr>
        <w:t>(</w:t>
      </w:r>
      <w:r w:rsidR="00B86288">
        <w:rPr>
          <w:rFonts w:ascii="Arial" w:hAnsi="Arial" w:cs="Arial"/>
          <w:sz w:val="16"/>
          <w:szCs w:val="16"/>
        </w:rPr>
        <w:t>A)</w:t>
      </w:r>
      <w:r w:rsidR="00B86288">
        <w:rPr>
          <w:rFonts w:ascii="Arial" w:hAnsi="Arial" w:cs="Arial" w:hint="eastAsia"/>
          <w:sz w:val="16"/>
          <w:szCs w:val="16"/>
        </w:rPr>
        <w:t>BSL-2</w:t>
      </w:r>
      <w:r w:rsidR="00B86288">
        <w:rPr>
          <w:rFonts w:ascii="Arial" w:hAnsi="Arial" w:cs="Arial" w:hint="eastAsia"/>
          <w:sz w:val="16"/>
          <w:szCs w:val="16"/>
        </w:rPr>
        <w:t>实验室操作，</w:t>
      </w:r>
      <w:r w:rsidR="00D92577">
        <w:rPr>
          <w:rFonts w:ascii="Arial" w:hAnsi="Arial" w:cs="Arial" w:hint="eastAsia"/>
          <w:sz w:val="16"/>
          <w:szCs w:val="16"/>
        </w:rPr>
        <w:t>请</w:t>
      </w:r>
      <w:r w:rsidR="008F1BEB">
        <w:rPr>
          <w:rFonts w:ascii="Arial" w:hAnsi="Arial" w:cs="Arial" w:hint="eastAsia"/>
          <w:sz w:val="16"/>
          <w:szCs w:val="16"/>
        </w:rPr>
        <w:t>严格遵守生物安全制度。</w:t>
      </w:r>
      <w:r w:rsidR="007E5A73">
        <w:rPr>
          <w:rFonts w:ascii="Arial" w:hAnsi="Arial" w:cs="Arial"/>
          <w:sz w:val="16"/>
          <w:szCs w:val="16"/>
        </w:rPr>
        <w:t xml:space="preserve"> </w:t>
      </w:r>
    </w:p>
    <w:sectPr w:rsidR="00A76547" w:rsidRPr="008F491D" w:rsidSect="00B223AD">
      <w:headerReference w:type="default" r:id="rId12"/>
      <w:pgSz w:w="16838" w:h="11906" w:orient="landscape" w:code="9"/>
      <w:pgMar w:top="1559" w:right="1559" w:bottom="851" w:left="144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14FBC" w14:textId="77777777" w:rsidR="00B67EC0" w:rsidRDefault="00B67EC0" w:rsidP="00F326FA">
      <w:r>
        <w:separator/>
      </w:r>
    </w:p>
  </w:endnote>
  <w:endnote w:type="continuationSeparator" w:id="0">
    <w:p w14:paraId="2AFDA0DE" w14:textId="77777777" w:rsidR="00B67EC0" w:rsidRDefault="00B67EC0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88E61" w14:textId="77777777" w:rsidR="00B67EC0" w:rsidRDefault="00B67EC0" w:rsidP="00F326FA">
      <w:r>
        <w:separator/>
      </w:r>
    </w:p>
  </w:footnote>
  <w:footnote w:type="continuationSeparator" w:id="0">
    <w:p w14:paraId="6B8E0BE2" w14:textId="77777777" w:rsidR="00B67EC0" w:rsidRDefault="00B67EC0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5DBFC" w14:textId="77777777" w:rsidR="00B223AD" w:rsidRPr="00B21F13" w:rsidRDefault="00B223AD" w:rsidP="00B223AD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77DD7F4F" wp14:editId="0769F902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62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6FC51B96" w14:textId="77777777" w:rsidR="00B223AD" w:rsidRPr="00400402" w:rsidRDefault="00B223AD" w:rsidP="00B223AD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12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2</w:t>
                          </w:r>
                        </w:p>
                        <w:p w14:paraId="77C03B74" w14:textId="232663C9" w:rsidR="00B223AD" w:rsidRPr="00400402" w:rsidRDefault="00B223AD" w:rsidP="00B223AD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B15B89">
                            <w:rPr>
                              <w:rFonts w:ascii="Arial" w:eastAsia="宋体" w:hAnsi="Arial" w:cs="Arial"/>
                              <w:sz w:val="14"/>
                            </w:rPr>
                            <w:t>2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B15B89">
                            <w:rPr>
                              <w:rFonts w:ascii="Arial" w:eastAsia="宋体" w:hAnsi="Arial" w:cs="Arial"/>
                              <w:sz w:val="14"/>
                            </w:rPr>
                            <w:t>04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B15B89">
                            <w:rPr>
                              <w:rFonts w:ascii="Arial" w:eastAsia="宋体" w:hAnsi="Arial" w:cs="Arial"/>
                              <w:sz w:val="14"/>
                            </w:rPr>
                            <w:t>27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DD7F4F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" stroked="f">
              <v:shadow on="t" color="black" opacity="19660f" offset=".552mm,.73253mm"/>
              <v:textbox style="mso-fit-shape-to-text:t" inset="1.5mm,.5mm,1.5mm,.5mm">
                <w:txbxContent>
                  <w:p w14:paraId="6FC51B96" w14:textId="77777777" w:rsidR="00B223AD" w:rsidRPr="00400402" w:rsidRDefault="00B223AD" w:rsidP="00B223AD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12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2</w:t>
                    </w:r>
                  </w:p>
                  <w:p w14:paraId="77C03B74" w14:textId="232663C9" w:rsidR="00B223AD" w:rsidRPr="00400402" w:rsidRDefault="00B223AD" w:rsidP="00B223AD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B15B89">
                      <w:rPr>
                        <w:rFonts w:ascii="Arial" w:eastAsia="宋体" w:hAnsi="Arial" w:cs="Arial"/>
                        <w:sz w:val="14"/>
                      </w:rPr>
                      <w:t>2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B15B89">
                      <w:rPr>
                        <w:rFonts w:ascii="Arial" w:eastAsia="宋体" w:hAnsi="Arial" w:cs="Arial"/>
                        <w:sz w:val="14"/>
                      </w:rPr>
                      <w:t>04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B15B89">
                      <w:rPr>
                        <w:rFonts w:ascii="Arial" w:eastAsia="宋体" w:hAnsi="Arial" w:cs="Arial"/>
                        <w:sz w:val="14"/>
                      </w:rPr>
                      <w:t>27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07826638" wp14:editId="3098376E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192" name="图片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tor 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31D5A85A" w:rsidR="00144BF6" w:rsidRPr="00B223AD" w:rsidRDefault="00B223AD" w:rsidP="00B223AD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933C91" wp14:editId="5D877D10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63" name="直接连接符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5DEBFE" id="直接连接符 6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ocumentProtection w:edit="forms" w:formatting="1" w:enforcement="1" w:cryptProviderType="rsaAES" w:cryptAlgorithmClass="hash" w:cryptAlgorithmType="typeAny" w:cryptAlgorithmSid="14" w:cryptSpinCount="100000" w:hash="Qhyl44A1wOCpRs0NCdhR6bxKxILSs86xz8RKdB7Fym3MFFt5DNBsSZN0ZyeMrSKLeRqET7+f6Z1IQFdiKROycw==" w:salt="YlAIGWrz3ykOF/VL1ceyMQ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TI2NTU0sLCyNLYyUdpeDU4uLM/DyQApNaADOEXocsAAAA"/>
  </w:docVars>
  <w:rsids>
    <w:rsidRoot w:val="00445462"/>
    <w:rsid w:val="000004A1"/>
    <w:rsid w:val="00004DE9"/>
    <w:rsid w:val="00023866"/>
    <w:rsid w:val="0003046D"/>
    <w:rsid w:val="00031211"/>
    <w:rsid w:val="000379E9"/>
    <w:rsid w:val="00042963"/>
    <w:rsid w:val="00047ADD"/>
    <w:rsid w:val="00055218"/>
    <w:rsid w:val="0006202C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D047C"/>
    <w:rsid w:val="000D411A"/>
    <w:rsid w:val="000D5C54"/>
    <w:rsid w:val="000D7A0A"/>
    <w:rsid w:val="000D7D91"/>
    <w:rsid w:val="000E1A93"/>
    <w:rsid w:val="000E2830"/>
    <w:rsid w:val="000E4B6C"/>
    <w:rsid w:val="000E7469"/>
    <w:rsid w:val="000F2FC5"/>
    <w:rsid w:val="0010314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8243A"/>
    <w:rsid w:val="001847E8"/>
    <w:rsid w:val="001853F9"/>
    <w:rsid w:val="001A38F7"/>
    <w:rsid w:val="001A5EF4"/>
    <w:rsid w:val="001B1D7B"/>
    <w:rsid w:val="001B4466"/>
    <w:rsid w:val="001B468B"/>
    <w:rsid w:val="001B61B4"/>
    <w:rsid w:val="001B79BA"/>
    <w:rsid w:val="001C096F"/>
    <w:rsid w:val="001C265E"/>
    <w:rsid w:val="001D36F5"/>
    <w:rsid w:val="001D4674"/>
    <w:rsid w:val="001E0814"/>
    <w:rsid w:val="001E33EB"/>
    <w:rsid w:val="00213BDC"/>
    <w:rsid w:val="00213C15"/>
    <w:rsid w:val="00213E51"/>
    <w:rsid w:val="002201B7"/>
    <w:rsid w:val="00220397"/>
    <w:rsid w:val="0022393D"/>
    <w:rsid w:val="0022750B"/>
    <w:rsid w:val="002275CE"/>
    <w:rsid w:val="00230D1C"/>
    <w:rsid w:val="002443A5"/>
    <w:rsid w:val="0025363C"/>
    <w:rsid w:val="00256458"/>
    <w:rsid w:val="0025774F"/>
    <w:rsid w:val="0026244F"/>
    <w:rsid w:val="00266A9C"/>
    <w:rsid w:val="00275C79"/>
    <w:rsid w:val="00282A4E"/>
    <w:rsid w:val="0029145D"/>
    <w:rsid w:val="0029363D"/>
    <w:rsid w:val="002A212E"/>
    <w:rsid w:val="002A5FE5"/>
    <w:rsid w:val="002A76E2"/>
    <w:rsid w:val="002B4EA2"/>
    <w:rsid w:val="002C0133"/>
    <w:rsid w:val="002C3378"/>
    <w:rsid w:val="002C387A"/>
    <w:rsid w:val="002C3F6C"/>
    <w:rsid w:val="002C5976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40B99"/>
    <w:rsid w:val="0034308C"/>
    <w:rsid w:val="0036155D"/>
    <w:rsid w:val="00363000"/>
    <w:rsid w:val="003640D0"/>
    <w:rsid w:val="003672AC"/>
    <w:rsid w:val="00372202"/>
    <w:rsid w:val="0037735B"/>
    <w:rsid w:val="0038076E"/>
    <w:rsid w:val="0039064A"/>
    <w:rsid w:val="00395A71"/>
    <w:rsid w:val="003A022A"/>
    <w:rsid w:val="003A149C"/>
    <w:rsid w:val="003A5FB0"/>
    <w:rsid w:val="003C6EC6"/>
    <w:rsid w:val="003D2492"/>
    <w:rsid w:val="003F08AC"/>
    <w:rsid w:val="003F3A9C"/>
    <w:rsid w:val="00400402"/>
    <w:rsid w:val="00402F3F"/>
    <w:rsid w:val="004104C0"/>
    <w:rsid w:val="004145EC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744AA"/>
    <w:rsid w:val="004747D4"/>
    <w:rsid w:val="00476934"/>
    <w:rsid w:val="00477E34"/>
    <w:rsid w:val="00483BE1"/>
    <w:rsid w:val="00483F06"/>
    <w:rsid w:val="004844BF"/>
    <w:rsid w:val="0048530B"/>
    <w:rsid w:val="0048552E"/>
    <w:rsid w:val="00492C02"/>
    <w:rsid w:val="0049468E"/>
    <w:rsid w:val="004A1F9C"/>
    <w:rsid w:val="004B5DB8"/>
    <w:rsid w:val="004C049D"/>
    <w:rsid w:val="004C1698"/>
    <w:rsid w:val="004C1B29"/>
    <w:rsid w:val="004C331D"/>
    <w:rsid w:val="004D2431"/>
    <w:rsid w:val="004D3031"/>
    <w:rsid w:val="004D6DB5"/>
    <w:rsid w:val="004E5A80"/>
    <w:rsid w:val="004E6883"/>
    <w:rsid w:val="004E71CC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2339B"/>
    <w:rsid w:val="00530A27"/>
    <w:rsid w:val="00537CA4"/>
    <w:rsid w:val="00545E5A"/>
    <w:rsid w:val="005525D3"/>
    <w:rsid w:val="00555720"/>
    <w:rsid w:val="0055715C"/>
    <w:rsid w:val="00580860"/>
    <w:rsid w:val="00582ACD"/>
    <w:rsid w:val="00583D5E"/>
    <w:rsid w:val="005957B7"/>
    <w:rsid w:val="005A44D4"/>
    <w:rsid w:val="005A5A53"/>
    <w:rsid w:val="005A68F0"/>
    <w:rsid w:val="005A6D05"/>
    <w:rsid w:val="005C1925"/>
    <w:rsid w:val="005C1C4D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4128F"/>
    <w:rsid w:val="00641B7C"/>
    <w:rsid w:val="00646F71"/>
    <w:rsid w:val="00650F5C"/>
    <w:rsid w:val="00657738"/>
    <w:rsid w:val="006670A5"/>
    <w:rsid w:val="00671D77"/>
    <w:rsid w:val="0068163F"/>
    <w:rsid w:val="0068238F"/>
    <w:rsid w:val="00686D6A"/>
    <w:rsid w:val="00687096"/>
    <w:rsid w:val="006C3D0A"/>
    <w:rsid w:val="006D36F4"/>
    <w:rsid w:val="006D4006"/>
    <w:rsid w:val="006D43CA"/>
    <w:rsid w:val="006E0555"/>
    <w:rsid w:val="006E7630"/>
    <w:rsid w:val="00705DA6"/>
    <w:rsid w:val="00715917"/>
    <w:rsid w:val="00721156"/>
    <w:rsid w:val="007301A5"/>
    <w:rsid w:val="00731257"/>
    <w:rsid w:val="00753C1B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B7AA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5166"/>
    <w:rsid w:val="008172CA"/>
    <w:rsid w:val="00831E16"/>
    <w:rsid w:val="008340CA"/>
    <w:rsid w:val="00844591"/>
    <w:rsid w:val="00845EC2"/>
    <w:rsid w:val="0084793F"/>
    <w:rsid w:val="00851830"/>
    <w:rsid w:val="00860F40"/>
    <w:rsid w:val="00863BCA"/>
    <w:rsid w:val="00866B8F"/>
    <w:rsid w:val="008817C1"/>
    <w:rsid w:val="008818E0"/>
    <w:rsid w:val="00882C59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8D5"/>
    <w:rsid w:val="008F1BEB"/>
    <w:rsid w:val="008F491D"/>
    <w:rsid w:val="00906290"/>
    <w:rsid w:val="00910742"/>
    <w:rsid w:val="00910DDD"/>
    <w:rsid w:val="009233BD"/>
    <w:rsid w:val="00923997"/>
    <w:rsid w:val="0092462C"/>
    <w:rsid w:val="0093197B"/>
    <w:rsid w:val="00934BD0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6CF1"/>
    <w:rsid w:val="00A32AE1"/>
    <w:rsid w:val="00A375EB"/>
    <w:rsid w:val="00A40D3A"/>
    <w:rsid w:val="00A40F7B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647D"/>
    <w:rsid w:val="00AA7A0F"/>
    <w:rsid w:val="00AB14F0"/>
    <w:rsid w:val="00AC050A"/>
    <w:rsid w:val="00AC3C7F"/>
    <w:rsid w:val="00AC6394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AE75AA"/>
    <w:rsid w:val="00B04D9D"/>
    <w:rsid w:val="00B0704C"/>
    <w:rsid w:val="00B0718A"/>
    <w:rsid w:val="00B15B89"/>
    <w:rsid w:val="00B16D65"/>
    <w:rsid w:val="00B21F13"/>
    <w:rsid w:val="00B223AD"/>
    <w:rsid w:val="00B31601"/>
    <w:rsid w:val="00B318A3"/>
    <w:rsid w:val="00B344EF"/>
    <w:rsid w:val="00B4156B"/>
    <w:rsid w:val="00B47151"/>
    <w:rsid w:val="00B60881"/>
    <w:rsid w:val="00B67EC0"/>
    <w:rsid w:val="00B75BDF"/>
    <w:rsid w:val="00B77AB3"/>
    <w:rsid w:val="00B83A35"/>
    <w:rsid w:val="00B85324"/>
    <w:rsid w:val="00B8565A"/>
    <w:rsid w:val="00B86288"/>
    <w:rsid w:val="00B904E1"/>
    <w:rsid w:val="00B95855"/>
    <w:rsid w:val="00B97288"/>
    <w:rsid w:val="00BA0029"/>
    <w:rsid w:val="00BA2D09"/>
    <w:rsid w:val="00BB3C16"/>
    <w:rsid w:val="00BB4A9E"/>
    <w:rsid w:val="00BD601B"/>
    <w:rsid w:val="00BE0124"/>
    <w:rsid w:val="00BE1D80"/>
    <w:rsid w:val="00BE7A9E"/>
    <w:rsid w:val="00C006B2"/>
    <w:rsid w:val="00C06D29"/>
    <w:rsid w:val="00C11232"/>
    <w:rsid w:val="00C12669"/>
    <w:rsid w:val="00C127CB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5C59"/>
    <w:rsid w:val="00CA00E7"/>
    <w:rsid w:val="00CB1B30"/>
    <w:rsid w:val="00CB6664"/>
    <w:rsid w:val="00CB7061"/>
    <w:rsid w:val="00CC0C29"/>
    <w:rsid w:val="00CC2BE0"/>
    <w:rsid w:val="00CC6D6B"/>
    <w:rsid w:val="00CD2940"/>
    <w:rsid w:val="00CD6FAC"/>
    <w:rsid w:val="00CE165F"/>
    <w:rsid w:val="00CE3013"/>
    <w:rsid w:val="00CE714F"/>
    <w:rsid w:val="00CF1122"/>
    <w:rsid w:val="00CF1342"/>
    <w:rsid w:val="00CF54CA"/>
    <w:rsid w:val="00D00AE9"/>
    <w:rsid w:val="00D02CC1"/>
    <w:rsid w:val="00D20A11"/>
    <w:rsid w:val="00D34272"/>
    <w:rsid w:val="00D61669"/>
    <w:rsid w:val="00D728DA"/>
    <w:rsid w:val="00D7724B"/>
    <w:rsid w:val="00D779AB"/>
    <w:rsid w:val="00D81DD1"/>
    <w:rsid w:val="00D84C31"/>
    <w:rsid w:val="00D8584C"/>
    <w:rsid w:val="00D86FED"/>
    <w:rsid w:val="00D90B41"/>
    <w:rsid w:val="00D92577"/>
    <w:rsid w:val="00D92D14"/>
    <w:rsid w:val="00D94937"/>
    <w:rsid w:val="00DA32BA"/>
    <w:rsid w:val="00DB125B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7645C"/>
    <w:rsid w:val="00E832A2"/>
    <w:rsid w:val="00E95620"/>
    <w:rsid w:val="00EA00A2"/>
    <w:rsid w:val="00EA789C"/>
    <w:rsid w:val="00EB02EC"/>
    <w:rsid w:val="00EB042F"/>
    <w:rsid w:val="00EC0A07"/>
    <w:rsid w:val="00EC3E90"/>
    <w:rsid w:val="00EC54AE"/>
    <w:rsid w:val="00ED3215"/>
    <w:rsid w:val="00ED441A"/>
    <w:rsid w:val="00EE2B2E"/>
    <w:rsid w:val="00EE2C31"/>
    <w:rsid w:val="00EF256F"/>
    <w:rsid w:val="00EF67FF"/>
    <w:rsid w:val="00F02E70"/>
    <w:rsid w:val="00F06BF0"/>
    <w:rsid w:val="00F2321D"/>
    <w:rsid w:val="00F31435"/>
    <w:rsid w:val="00F326FA"/>
    <w:rsid w:val="00F463D3"/>
    <w:rsid w:val="00F50968"/>
    <w:rsid w:val="00F55569"/>
    <w:rsid w:val="00F619F6"/>
    <w:rsid w:val="00F63884"/>
    <w:rsid w:val="00F81796"/>
    <w:rsid w:val="00F83586"/>
    <w:rsid w:val="00F87A48"/>
    <w:rsid w:val="00F9199B"/>
    <w:rsid w:val="00F927CE"/>
    <w:rsid w:val="00F932A1"/>
    <w:rsid w:val="00F94CF6"/>
    <w:rsid w:val="00F9570D"/>
    <w:rsid w:val="00FA4A5D"/>
    <w:rsid w:val="00FB2CB9"/>
    <w:rsid w:val="00FB7951"/>
    <w:rsid w:val="00FD0716"/>
    <w:rsid w:val="00FD0EB6"/>
    <w:rsid w:val="00FD2536"/>
    <w:rsid w:val="00FD5F59"/>
    <w:rsid w:val="00FD63D0"/>
    <w:rsid w:val="00FE33E6"/>
    <w:rsid w:val="00FE3946"/>
    <w:rsid w:val="00FE6B7E"/>
    <w:rsid w:val="00FF2A05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ctorCore@cibr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ectorCore@cibr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682042" w:rsidP="00682042">
          <w:pPr>
            <w:pStyle w:val="5E0CEB2746E843419892482E53AD07566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682042" w:rsidP="00682042">
          <w:pPr>
            <w:pStyle w:val="6BB49C1518EC4C1AB05E1E6FCF64C0777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682042" w:rsidP="00682042">
          <w:pPr>
            <w:pStyle w:val="106AEC3A163642479F8F1A24309506BC6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682042" w:rsidP="00682042">
          <w:pPr>
            <w:pStyle w:val="97AA865D9C0B46ABA42FC5C3F2F9E5846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682042" w:rsidP="00682042">
          <w:pPr>
            <w:pStyle w:val="55E2F8DABF9E4D6BA3A3C54E74203CB57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682042" w:rsidP="00682042">
          <w:pPr>
            <w:pStyle w:val="AD1149562E464429B7D345BF3D12210E7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682042" w:rsidRPr="00492C02" w:rsidRDefault="00682042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682042" w:rsidP="00682042">
          <w:pPr>
            <w:pStyle w:val="2623C698DE8B46199B682816EF42CA506"/>
          </w:pPr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682042" w:rsidRDefault="00682042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682042" w:rsidP="00682042">
          <w:pPr>
            <w:pStyle w:val="B4B096E9E7954DE7BB9FB20CE6A67EE66"/>
          </w:pP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682042" w:rsidRDefault="00682042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682042" w:rsidP="00682042">
          <w:pPr>
            <w:pStyle w:val="D25C9F8ED1CC4B2DB8B170905F004A036"/>
          </w:pPr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682042" w:rsidP="00682042">
          <w:pPr>
            <w:pStyle w:val="77BA8DEF874344F889E50C902D1B6E5C6"/>
          </w:pPr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682042" w:rsidP="00682042">
          <w:pPr>
            <w:pStyle w:val="7735D60C552A4AF7A0DEE8815A4915756"/>
          </w:pPr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9B4A809DF6484C1EA8A857D51CB6E73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CBBFA6-A7CD-4CEE-9157-B3CAD5D1B9E7}"/>
      </w:docPartPr>
      <w:docPartBody>
        <w:p w:rsidR="001B6487" w:rsidRDefault="00682042" w:rsidP="00682042">
          <w:pPr>
            <w:pStyle w:val="9B4A809DF6484C1EA8A857D51CB6E7306"/>
          </w:pPr>
          <w:r w:rsidRPr="00ED441A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5016E76AB0E1420F8371E278498BAA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07A41F5-70EB-4C24-BC95-14F74801537C}"/>
      </w:docPartPr>
      <w:docPartBody>
        <w:p w:rsidR="001B6487" w:rsidRDefault="00A57C53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EE1A22874EF94C748F8D89F9D1C9CE1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B30282-E04D-4C30-9388-7BE65508A708}"/>
      </w:docPartPr>
      <w:docPartBody>
        <w:p w:rsidR="001B6487" w:rsidRDefault="00682042" w:rsidP="00682042">
          <w:pPr>
            <w:pStyle w:val="EE1A22874EF94C748F8D89F9D1C9CE106"/>
          </w:pPr>
          <w:r w:rsidRPr="00B77AB3">
            <w:rPr>
              <w:rStyle w:val="a3"/>
              <w:rFonts w:ascii="Arial" w:eastAsia="宋体" w:hAnsi="Arial" w:cs="Arial"/>
            </w:rPr>
            <w:t>Shar</w:t>
          </w:r>
          <w:r>
            <w:rPr>
              <w:rStyle w:val="a3"/>
              <w:rFonts w:ascii="Arial" w:eastAsia="宋体" w:hAnsi="Arial" w:cs="Arial" w:hint="eastAsia"/>
            </w:rPr>
            <w:t>e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7E7DEB9B002B49BABA155882A598C5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FAB2AA-5C2F-4309-BD76-05FF79822E61}"/>
      </w:docPartPr>
      <w:docPartBody>
        <w:p w:rsidR="001B6487" w:rsidRDefault="00682042" w:rsidP="00682042">
          <w:pPr>
            <w:pStyle w:val="7E7DEB9B002B49BABA155882A598C5026"/>
          </w:pPr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4543D1307FEC4281BC301574F462A9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D336B08-DCFD-470A-B18D-0B8D72EE9ED1}"/>
      </w:docPartPr>
      <w:docPartBody>
        <w:p w:rsidR="001B6487" w:rsidRDefault="00682042" w:rsidP="00682042">
          <w:pPr>
            <w:pStyle w:val="4543D1307FEC4281BC301574F462A9B76"/>
          </w:pPr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23ABBA4500554780814AC0073403F6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04FF32-3720-4454-A40B-CC69176A1DE8}"/>
      </w:docPartPr>
      <w:docPartBody>
        <w:p w:rsidR="00A57C53" w:rsidRDefault="00A57C53" w:rsidP="008B5A34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  <w:r w:rsidRPr="001D36F5">
            <w:rPr>
              <w:rStyle w:val="a3"/>
              <w:rFonts w:ascii="Arial" w:eastAsia="宋体" w:hAnsi="Arial" w:cs="Arial" w:hint="eastAsia"/>
            </w:rPr>
            <w:t>Click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to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input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comments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请单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</w:t>
          </w:r>
        </w:p>
        <w:p w:rsidR="00A57C53" w:rsidRDefault="00A57C53" w:rsidP="008B5A34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</w:p>
        <w:p w:rsidR="001B6487" w:rsidRDefault="00A57C53"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877F418089B2443BA92A8D20485DE9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DA4B0AC-8917-4735-9FAA-DDBEE0B92DE6}"/>
      </w:docPartPr>
      <w:docPartBody>
        <w:p w:rsidR="00170E66" w:rsidRDefault="001B6487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5E3361E77424AD38CDB473C32BD269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8D14368-5B1A-4122-AAB1-5929D8888188}"/>
      </w:docPartPr>
      <w:docPartBody>
        <w:p w:rsidR="0055738D" w:rsidRDefault="00682042" w:rsidP="00682042">
          <w:pPr>
            <w:pStyle w:val="85E3361E77424AD38CDB473C32BD269D1"/>
          </w:pPr>
          <w:r w:rsidRPr="00F927CE">
            <w:rPr>
              <w:rStyle w:val="a3"/>
              <w:rFonts w:ascii="Arial" w:eastAsia="宋体" w:hAnsi="Arial" w:cs="Arial"/>
            </w:rPr>
            <w:t>Concentrating?</w:t>
          </w:r>
        </w:p>
      </w:docPartBody>
    </w:docPart>
    <w:docPart>
      <w:docPartPr>
        <w:name w:val="7AAE6DDB8D4646C9A9CD7043FEC306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E93950-151D-4366-B3D7-78D72A060504}"/>
      </w:docPartPr>
      <w:docPartBody>
        <w:p w:rsidR="0055738D" w:rsidRDefault="00682042" w:rsidP="00682042">
          <w:pPr>
            <w:pStyle w:val="7AAE6DDB8D4646C9A9CD7043FEC30664"/>
          </w:pPr>
          <w:r w:rsidRPr="00AA3C2E">
            <w:rPr>
              <w:rStyle w:val="a3"/>
              <w:rFonts w:ascii="Arial" w:hAnsi="Arial" w:cs="Arial"/>
            </w:rPr>
            <w:t>Vector name or plasmid #</w:t>
          </w:r>
        </w:p>
      </w:docPartBody>
    </w:docPart>
    <w:docPart>
      <w:docPartPr>
        <w:name w:val="CEFC011829F048CF99BA6F99F616910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111D110-C50C-4996-B46A-8085B32DF5FD}"/>
      </w:docPartPr>
      <w:docPartBody>
        <w:p w:rsidR="0055738D" w:rsidRDefault="00682042" w:rsidP="00682042">
          <w:pPr>
            <w:pStyle w:val="CEFC011829F048CF99BA6F99F616910A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B32FB6E85D274585B3B5BCFB724A888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F62015-10B6-4020-9314-C8CB4213697D}"/>
      </w:docPartPr>
      <w:docPartBody>
        <w:p w:rsidR="0055738D" w:rsidRDefault="00682042" w:rsidP="00682042">
          <w:pPr>
            <w:pStyle w:val="B32FB6E85D274585B3B5BCFB724A888D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3DAF1CEFCC4C4335B7218E1D7716849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15CA6E2-E3FC-4342-AA9B-37F9CE4B1C0B}"/>
      </w:docPartPr>
      <w:docPartBody>
        <w:p w:rsidR="0055738D" w:rsidRDefault="00682042" w:rsidP="00682042">
          <w:pPr>
            <w:pStyle w:val="3DAF1CEFCC4C4335B7218E1D7716849B"/>
          </w:pPr>
          <w:r w:rsidRPr="00F927CE">
            <w:rPr>
              <w:rStyle w:val="a3"/>
              <w:rFonts w:ascii="Arial" w:hAnsi="Arial" w:cs="Arial"/>
            </w:rPr>
            <w:t>Concentrating?</w:t>
          </w:r>
        </w:p>
      </w:docPartBody>
    </w:docPart>
    <w:docPart>
      <w:docPartPr>
        <w:name w:val="926598161801420D96B89D71EF3E12C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A046C1C-B828-4EF2-BA76-6D75C1C159D7}"/>
      </w:docPartPr>
      <w:docPartBody>
        <w:p w:rsidR="0055738D" w:rsidRDefault="00682042" w:rsidP="00682042">
          <w:pPr>
            <w:pStyle w:val="926598161801420D96B89D71EF3E12C9"/>
          </w:pPr>
          <w:r w:rsidRPr="00F96B19">
            <w:rPr>
              <w:rStyle w:val="a3"/>
              <w:rFonts w:ascii="Arial" w:hAnsi="Arial" w:cs="Arial"/>
            </w:rPr>
            <w:t>Shar</w:t>
          </w:r>
          <w:r w:rsidRPr="00F96B19">
            <w:rPr>
              <w:rStyle w:val="a3"/>
              <w:rFonts w:ascii="Arial" w:hAnsi="Arial" w:cs="Arial" w:hint="eastAsia"/>
            </w:rPr>
            <w:t>e</w:t>
          </w:r>
          <w:r w:rsidRPr="00F96B19">
            <w:rPr>
              <w:rStyle w:val="a3"/>
              <w:rFonts w:ascii="Arial" w:hAnsi="Arial" w:cs="Arial"/>
            </w:rPr>
            <w:t>?</w:t>
          </w:r>
        </w:p>
      </w:docPartBody>
    </w:docPart>
    <w:docPart>
      <w:docPartPr>
        <w:name w:val="B21AC753E7EE41F39499740CFA85365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CFFEF54-8026-4A4E-8869-6062331DDF2C}"/>
      </w:docPartPr>
      <w:docPartBody>
        <w:p w:rsidR="0055738D" w:rsidRDefault="00682042" w:rsidP="00682042">
          <w:pPr>
            <w:pStyle w:val="B21AC753E7EE41F39499740CFA85365A"/>
          </w:pPr>
          <w:r w:rsidRPr="00266A9C">
            <w:rPr>
              <w:rStyle w:val="a3"/>
              <w:rFonts w:ascii="Arial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hAnsi="Arial" w:cs="Arial"/>
              <w:color w:val="FFFFFF" w:themeColor="background1"/>
            </w:rPr>
            <w:t>.</w:t>
          </w:r>
        </w:p>
      </w:docPartBody>
    </w:docPart>
    <w:docPart>
      <w:docPartPr>
        <w:name w:val="9F6E34127E4649E39BC73DCEB2606A4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65289AD-8CB7-4F4E-941B-0C8FC8BA790E}"/>
      </w:docPartPr>
      <w:docPartBody>
        <w:p w:rsidR="0055738D" w:rsidRDefault="00682042" w:rsidP="00682042">
          <w:pPr>
            <w:pStyle w:val="9F6E34127E4649E39BC73DCEB2606A47"/>
          </w:pPr>
          <w:r>
            <w:rPr>
              <w:rStyle w:val="a3"/>
              <w:rFonts w:ascii="Arial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531A443C65B248178EEB5C64E943111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DA6A741-79A5-49ED-BFA7-9EC1E2DCAE25}"/>
      </w:docPartPr>
      <w:docPartBody>
        <w:p w:rsidR="0055738D" w:rsidRDefault="00682042" w:rsidP="00682042">
          <w:pPr>
            <w:pStyle w:val="531A443C65B248178EEB5C64E9431119"/>
          </w:pPr>
          <w:r w:rsidRPr="00AA3C2E">
            <w:rPr>
              <w:rStyle w:val="a3"/>
              <w:rFonts w:ascii="Arial" w:hAnsi="Arial" w:cs="Arial"/>
            </w:rPr>
            <w:t>Vector name or plasmid #</w:t>
          </w:r>
        </w:p>
      </w:docPartBody>
    </w:docPart>
    <w:docPart>
      <w:docPartPr>
        <w:name w:val="2C5FC66EB4BC4E0897263D31A0D2748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FB6E82-682C-4006-BA59-27913B509B6C}"/>
      </w:docPartPr>
      <w:docPartBody>
        <w:p w:rsidR="0055738D" w:rsidRDefault="00682042" w:rsidP="00682042">
          <w:pPr>
            <w:pStyle w:val="2C5FC66EB4BC4E0897263D31A0D27487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3D485AEFE1A5477CAD1238B497BAAE8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3F97C7A-2296-43A2-95D2-1806F58E5A8E}"/>
      </w:docPartPr>
      <w:docPartBody>
        <w:p w:rsidR="0055738D" w:rsidRDefault="00682042" w:rsidP="00682042">
          <w:pPr>
            <w:pStyle w:val="3D485AEFE1A5477CAD1238B497BAAE83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641F37AEB72648F1B10D58AA7FE9E0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E506C5F-99CD-4295-ACF3-516C9C6B36D4}"/>
      </w:docPartPr>
      <w:docPartBody>
        <w:p w:rsidR="0055738D" w:rsidRDefault="00682042" w:rsidP="00682042">
          <w:pPr>
            <w:pStyle w:val="641F37AEB72648F1B10D58AA7FE9E0D8"/>
          </w:pPr>
          <w:r w:rsidRPr="00F927CE">
            <w:rPr>
              <w:rStyle w:val="a3"/>
              <w:rFonts w:ascii="Arial" w:hAnsi="Arial" w:cs="Arial"/>
            </w:rPr>
            <w:t>Concentrating?</w:t>
          </w:r>
        </w:p>
      </w:docPartBody>
    </w:docPart>
    <w:docPart>
      <w:docPartPr>
        <w:name w:val="A0C2553F2F954AFEA0ECD0A153D27D1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ED5870F-D81C-4BFB-B111-384DF4D45399}"/>
      </w:docPartPr>
      <w:docPartBody>
        <w:p w:rsidR="0055738D" w:rsidRDefault="00682042" w:rsidP="00682042">
          <w:pPr>
            <w:pStyle w:val="A0C2553F2F954AFEA0ECD0A153D27D1B"/>
          </w:pPr>
          <w:r w:rsidRPr="00F96B19">
            <w:rPr>
              <w:rStyle w:val="a3"/>
              <w:rFonts w:ascii="Arial" w:hAnsi="Arial" w:cs="Arial"/>
            </w:rPr>
            <w:t>Shar</w:t>
          </w:r>
          <w:r w:rsidRPr="00F96B19">
            <w:rPr>
              <w:rStyle w:val="a3"/>
              <w:rFonts w:ascii="Arial" w:hAnsi="Arial" w:cs="Arial" w:hint="eastAsia"/>
            </w:rPr>
            <w:t>e</w:t>
          </w:r>
          <w:r w:rsidRPr="00F96B19">
            <w:rPr>
              <w:rStyle w:val="a3"/>
              <w:rFonts w:ascii="Arial" w:hAnsi="Arial" w:cs="Arial"/>
            </w:rPr>
            <w:t>?</w:t>
          </w:r>
        </w:p>
      </w:docPartBody>
    </w:docPart>
    <w:docPart>
      <w:docPartPr>
        <w:name w:val="0EFB2A13D5854FE7A60F6D4A5DF7B79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4897FCB-BF52-4860-9E93-23A61AA5BB15}"/>
      </w:docPartPr>
      <w:docPartBody>
        <w:p w:rsidR="0055738D" w:rsidRDefault="00682042" w:rsidP="00682042">
          <w:pPr>
            <w:pStyle w:val="0EFB2A13D5854FE7A60F6D4A5DF7B79D"/>
          </w:pPr>
          <w:r w:rsidRPr="00266A9C">
            <w:rPr>
              <w:rStyle w:val="a3"/>
              <w:rFonts w:ascii="Arial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hAnsi="Arial" w:cs="Arial"/>
              <w:color w:val="FFFFFF" w:themeColor="background1"/>
            </w:rPr>
            <w:t>.</w:t>
          </w:r>
        </w:p>
      </w:docPartBody>
    </w:docPart>
    <w:docPart>
      <w:docPartPr>
        <w:name w:val="EC6D0E415F914127AE9A668689D4C89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5ABB43B-E888-44AD-BDFE-8420C4C3474E}"/>
      </w:docPartPr>
      <w:docPartBody>
        <w:p w:rsidR="0055738D" w:rsidRDefault="00682042" w:rsidP="00682042">
          <w:pPr>
            <w:pStyle w:val="EC6D0E415F914127AE9A668689D4C89A"/>
          </w:pPr>
          <w:r>
            <w:rPr>
              <w:rStyle w:val="a3"/>
              <w:rFonts w:ascii="Arial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1F1ECDACB8E04ABE9D363922CAEB86E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897A22D-3448-4BBE-AB77-E4CC08702481}"/>
      </w:docPartPr>
      <w:docPartBody>
        <w:p w:rsidR="0055738D" w:rsidRDefault="00682042" w:rsidP="00682042">
          <w:pPr>
            <w:pStyle w:val="1F1ECDACB8E04ABE9D363922CAEB86E4"/>
          </w:pPr>
          <w:r w:rsidRPr="00AA3C2E">
            <w:rPr>
              <w:rStyle w:val="a3"/>
              <w:rFonts w:ascii="Arial" w:hAnsi="Arial" w:cs="Arial"/>
            </w:rPr>
            <w:t>Vector name or plasmid #</w:t>
          </w:r>
        </w:p>
      </w:docPartBody>
    </w:docPart>
    <w:docPart>
      <w:docPartPr>
        <w:name w:val="FBC11351F8254584A2B0BF080F0AD21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E7F98E1-D6EA-4C43-9B88-AB1296B652AA}"/>
      </w:docPartPr>
      <w:docPartBody>
        <w:p w:rsidR="0055738D" w:rsidRDefault="00682042" w:rsidP="00682042">
          <w:pPr>
            <w:pStyle w:val="FBC11351F8254584A2B0BF080F0AD214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65E63EE7F29942BCB761BF082F6A1BD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4CD94C2-5935-4C7D-9D62-803325A27ACF}"/>
      </w:docPartPr>
      <w:docPartBody>
        <w:p w:rsidR="0055738D" w:rsidRDefault="00682042" w:rsidP="00682042">
          <w:pPr>
            <w:pStyle w:val="65E63EE7F29942BCB761BF082F6A1BDE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E4C97AB5D5074F01AAFC0707D71C402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821E4B1-BAD0-4065-938C-0C1DB4B749DC}"/>
      </w:docPartPr>
      <w:docPartBody>
        <w:p w:rsidR="0055738D" w:rsidRDefault="00682042" w:rsidP="00682042">
          <w:pPr>
            <w:pStyle w:val="E4C97AB5D5074F01AAFC0707D71C402E"/>
          </w:pPr>
          <w:r w:rsidRPr="00F927CE">
            <w:rPr>
              <w:rStyle w:val="a3"/>
              <w:rFonts w:ascii="Arial" w:hAnsi="Arial" w:cs="Arial"/>
            </w:rPr>
            <w:t>Concentrating?</w:t>
          </w:r>
        </w:p>
      </w:docPartBody>
    </w:docPart>
    <w:docPart>
      <w:docPartPr>
        <w:name w:val="0D628C78DCBB4AC28EBDC642A2BB7EF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9CB463-1607-4D8E-AE32-19A2D55179C1}"/>
      </w:docPartPr>
      <w:docPartBody>
        <w:p w:rsidR="0055738D" w:rsidRDefault="00682042" w:rsidP="00682042">
          <w:pPr>
            <w:pStyle w:val="0D628C78DCBB4AC28EBDC642A2BB7EFC"/>
          </w:pPr>
          <w:r w:rsidRPr="00F96B19">
            <w:rPr>
              <w:rStyle w:val="a3"/>
              <w:rFonts w:ascii="Arial" w:hAnsi="Arial" w:cs="Arial"/>
            </w:rPr>
            <w:t>Shar</w:t>
          </w:r>
          <w:r w:rsidRPr="00F96B19">
            <w:rPr>
              <w:rStyle w:val="a3"/>
              <w:rFonts w:ascii="Arial" w:hAnsi="Arial" w:cs="Arial" w:hint="eastAsia"/>
            </w:rPr>
            <w:t>e</w:t>
          </w:r>
          <w:r w:rsidRPr="00F96B19">
            <w:rPr>
              <w:rStyle w:val="a3"/>
              <w:rFonts w:ascii="Arial" w:hAnsi="Arial" w:cs="Arial"/>
            </w:rPr>
            <w:t>?</w:t>
          </w:r>
        </w:p>
      </w:docPartBody>
    </w:docPart>
    <w:docPart>
      <w:docPartPr>
        <w:name w:val="5E8673CB177B4179BE951A4CDBDC58E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65C76D-CB52-4BE9-80C4-2E89F0C12D45}"/>
      </w:docPartPr>
      <w:docPartBody>
        <w:p w:rsidR="0055738D" w:rsidRDefault="00682042" w:rsidP="00682042">
          <w:pPr>
            <w:pStyle w:val="5E8673CB177B4179BE951A4CDBDC58E8"/>
          </w:pPr>
          <w:r w:rsidRPr="00266A9C">
            <w:rPr>
              <w:rStyle w:val="a3"/>
              <w:rFonts w:ascii="Arial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hAnsi="Arial" w:cs="Arial"/>
              <w:color w:val="FFFFFF" w:themeColor="background1"/>
            </w:rPr>
            <w:t>.</w:t>
          </w:r>
        </w:p>
      </w:docPartBody>
    </w:docPart>
    <w:docPart>
      <w:docPartPr>
        <w:name w:val="6A49BB71B57D436CB03C306B5169E32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D5CBCC6-DA77-492E-9982-3B8AE9A49301}"/>
      </w:docPartPr>
      <w:docPartBody>
        <w:p w:rsidR="0055738D" w:rsidRDefault="00682042" w:rsidP="00682042">
          <w:pPr>
            <w:pStyle w:val="6A49BB71B57D436CB03C306B5169E32C"/>
          </w:pPr>
          <w:r>
            <w:rPr>
              <w:rStyle w:val="a3"/>
              <w:rFonts w:ascii="Arial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C7198EA9CB76489B949934B9E5F92F5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D554145-8B40-4E21-A92C-DFFF34E291B9}"/>
      </w:docPartPr>
      <w:docPartBody>
        <w:p w:rsidR="0055738D" w:rsidRDefault="00682042" w:rsidP="00682042">
          <w:pPr>
            <w:pStyle w:val="C7198EA9CB76489B949934B9E5F92F58"/>
          </w:pPr>
          <w:r w:rsidRPr="00AA3C2E">
            <w:rPr>
              <w:rStyle w:val="a3"/>
              <w:rFonts w:ascii="Arial" w:hAnsi="Arial" w:cs="Arial"/>
            </w:rPr>
            <w:t>Vector name or plasmid #</w:t>
          </w:r>
        </w:p>
      </w:docPartBody>
    </w:docPart>
    <w:docPart>
      <w:docPartPr>
        <w:name w:val="A6AD60A0A9E54445BA1C28350BFEFFE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32F050-1BA7-4A06-9571-D360AEF70889}"/>
      </w:docPartPr>
      <w:docPartBody>
        <w:p w:rsidR="0055738D" w:rsidRDefault="00682042" w:rsidP="00682042">
          <w:pPr>
            <w:pStyle w:val="A6AD60A0A9E54445BA1C28350BFEFFE5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C0BCDC3A1D5748FDAFEF0771E48943D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BC7639D-BAAB-4E89-B463-FAF8CEC1E895}"/>
      </w:docPartPr>
      <w:docPartBody>
        <w:p w:rsidR="0055738D" w:rsidRDefault="00682042" w:rsidP="00682042">
          <w:pPr>
            <w:pStyle w:val="C0BCDC3A1D5748FDAFEF0771E48943DD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ED1A00EC4F614C19A769769E5FCE137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16793C-4462-42BC-848C-533304AEC88C}"/>
      </w:docPartPr>
      <w:docPartBody>
        <w:p w:rsidR="0055738D" w:rsidRDefault="00682042" w:rsidP="00682042">
          <w:pPr>
            <w:pStyle w:val="ED1A00EC4F614C19A769769E5FCE137C"/>
          </w:pPr>
          <w:r w:rsidRPr="00F927CE">
            <w:rPr>
              <w:rStyle w:val="a3"/>
              <w:rFonts w:ascii="Arial" w:hAnsi="Arial" w:cs="Arial"/>
            </w:rPr>
            <w:t>Concentrating?</w:t>
          </w:r>
        </w:p>
      </w:docPartBody>
    </w:docPart>
    <w:docPart>
      <w:docPartPr>
        <w:name w:val="AEFC7D68D4604E01920A8AD752362B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F3FA37-888C-4064-8918-7D583B8FB4EB}"/>
      </w:docPartPr>
      <w:docPartBody>
        <w:p w:rsidR="0055738D" w:rsidRDefault="00682042" w:rsidP="00682042">
          <w:pPr>
            <w:pStyle w:val="AEFC7D68D4604E01920A8AD752362B74"/>
          </w:pPr>
          <w:r w:rsidRPr="00F96B19">
            <w:rPr>
              <w:rStyle w:val="a3"/>
              <w:rFonts w:ascii="Arial" w:hAnsi="Arial" w:cs="Arial"/>
            </w:rPr>
            <w:t>Shar</w:t>
          </w:r>
          <w:r w:rsidRPr="00F96B19">
            <w:rPr>
              <w:rStyle w:val="a3"/>
              <w:rFonts w:ascii="Arial" w:hAnsi="Arial" w:cs="Arial" w:hint="eastAsia"/>
            </w:rPr>
            <w:t>e</w:t>
          </w:r>
          <w:r w:rsidRPr="00F96B19">
            <w:rPr>
              <w:rStyle w:val="a3"/>
              <w:rFonts w:ascii="Arial" w:hAnsi="Arial" w:cs="Arial"/>
            </w:rPr>
            <w:t>?</w:t>
          </w:r>
        </w:p>
      </w:docPartBody>
    </w:docPart>
    <w:docPart>
      <w:docPartPr>
        <w:name w:val="C8558A60C0034BE3AE0E269B7467088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F40E203-6A09-4577-A06B-CAE53AB5CC09}"/>
      </w:docPartPr>
      <w:docPartBody>
        <w:p w:rsidR="0055738D" w:rsidRDefault="00682042" w:rsidP="00682042">
          <w:pPr>
            <w:pStyle w:val="C8558A60C0034BE3AE0E269B74670885"/>
          </w:pPr>
          <w:r w:rsidRPr="00266A9C">
            <w:rPr>
              <w:rStyle w:val="a3"/>
              <w:rFonts w:ascii="Arial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hAnsi="Arial" w:cs="Arial"/>
              <w:color w:val="FFFFFF" w:themeColor="background1"/>
            </w:rPr>
            <w:t>.</w:t>
          </w:r>
        </w:p>
      </w:docPartBody>
    </w:docPart>
    <w:docPart>
      <w:docPartPr>
        <w:name w:val="9F67637B54F540E7BC001A4790C6787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C01CEDF-8817-4FE8-8CC6-C15BD5F48BEB}"/>
      </w:docPartPr>
      <w:docPartBody>
        <w:p w:rsidR="0055738D" w:rsidRDefault="00682042" w:rsidP="00682042">
          <w:pPr>
            <w:pStyle w:val="9F67637B54F540E7BC001A4790C6787F"/>
          </w:pPr>
          <w:r>
            <w:rPr>
              <w:rStyle w:val="a3"/>
              <w:rFonts w:ascii="Arial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FEF10252FCA047EDB9F22ADC23E01D8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6A7AF77-B77C-482B-B354-E63184FB3C5B}"/>
      </w:docPartPr>
      <w:docPartBody>
        <w:p w:rsidR="0055738D" w:rsidRDefault="00682042" w:rsidP="00682042">
          <w:pPr>
            <w:pStyle w:val="FEF10252FCA047EDB9F22ADC23E01D83"/>
          </w:pPr>
          <w:r w:rsidRPr="00AA3C2E">
            <w:rPr>
              <w:rStyle w:val="a3"/>
              <w:rFonts w:ascii="Arial" w:hAnsi="Arial" w:cs="Arial"/>
            </w:rPr>
            <w:t>Vector name or plasmid #</w:t>
          </w:r>
        </w:p>
      </w:docPartBody>
    </w:docPart>
    <w:docPart>
      <w:docPartPr>
        <w:name w:val="601D43A4CD8649D4A8FC8C87B642BA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4D571DA-1A8D-42AB-8989-7D9669B50234}"/>
      </w:docPartPr>
      <w:docPartBody>
        <w:p w:rsidR="0055738D" w:rsidRDefault="00682042" w:rsidP="00682042">
          <w:pPr>
            <w:pStyle w:val="601D43A4CD8649D4A8FC8C87B642BA8C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764E79A06A0447C6A8983B11088C546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7A2586-4042-4A57-9E87-D57DCF797DE1}"/>
      </w:docPartPr>
      <w:docPartBody>
        <w:p w:rsidR="0055738D" w:rsidRDefault="00682042" w:rsidP="00682042">
          <w:pPr>
            <w:pStyle w:val="764E79A06A0447C6A8983B11088C546F"/>
          </w:pPr>
          <w:r>
            <w:rPr>
              <w:rStyle w:val="a3"/>
              <w:rFonts w:ascii="Arial" w:hAnsi="Arial" w:cs="Arial" w:hint="eastAsia"/>
            </w:rPr>
            <w:t>Construct</w:t>
          </w:r>
        </w:p>
      </w:docPartBody>
    </w:docPart>
    <w:docPart>
      <w:docPartPr>
        <w:name w:val="A5B22FCBFD8245F0BF448D5B454DEBF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B3411E9-8F3E-4938-A1BD-FA7AC87C6127}"/>
      </w:docPartPr>
      <w:docPartBody>
        <w:p w:rsidR="0055738D" w:rsidRDefault="00682042" w:rsidP="00682042">
          <w:pPr>
            <w:pStyle w:val="A5B22FCBFD8245F0BF448D5B454DEBF9"/>
          </w:pPr>
          <w:r w:rsidRPr="00F927CE">
            <w:rPr>
              <w:rStyle w:val="a3"/>
              <w:rFonts w:ascii="Arial" w:hAnsi="Arial" w:cs="Arial"/>
            </w:rPr>
            <w:t>Concentrating?</w:t>
          </w:r>
        </w:p>
      </w:docPartBody>
    </w:docPart>
    <w:docPart>
      <w:docPartPr>
        <w:name w:val="41FC6AD9C7464F99A99B3E7EF793CD2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FDD21D6-400A-4703-A9FA-48C763B2D878}"/>
      </w:docPartPr>
      <w:docPartBody>
        <w:p w:rsidR="0055738D" w:rsidRDefault="00682042" w:rsidP="00682042">
          <w:pPr>
            <w:pStyle w:val="41FC6AD9C7464F99A99B3E7EF793CD26"/>
          </w:pPr>
          <w:r w:rsidRPr="00F96B19">
            <w:rPr>
              <w:rStyle w:val="a3"/>
              <w:rFonts w:ascii="Arial" w:hAnsi="Arial" w:cs="Arial"/>
            </w:rPr>
            <w:t>Shar</w:t>
          </w:r>
          <w:r w:rsidRPr="00F96B19">
            <w:rPr>
              <w:rStyle w:val="a3"/>
              <w:rFonts w:ascii="Arial" w:hAnsi="Arial" w:cs="Arial" w:hint="eastAsia"/>
            </w:rPr>
            <w:t>e</w:t>
          </w:r>
          <w:r w:rsidRPr="00F96B19">
            <w:rPr>
              <w:rStyle w:val="a3"/>
              <w:rFonts w:ascii="Arial" w:hAnsi="Arial" w:cs="Arial"/>
            </w:rPr>
            <w:t>?</w:t>
          </w:r>
        </w:p>
      </w:docPartBody>
    </w:docPart>
    <w:docPart>
      <w:docPartPr>
        <w:name w:val="3A5FA74608A84029964E5DBE7BB3F3A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9E00555-78F4-4303-9AFF-EBBBF2F288BC}"/>
      </w:docPartPr>
      <w:docPartBody>
        <w:p w:rsidR="0055738D" w:rsidRDefault="00682042" w:rsidP="00682042">
          <w:pPr>
            <w:pStyle w:val="3A5FA74608A84029964E5DBE7BB3F3A8"/>
          </w:pPr>
          <w:r w:rsidRPr="00266A9C">
            <w:rPr>
              <w:rStyle w:val="a3"/>
              <w:rFonts w:ascii="Arial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hAnsi="Arial" w:cs="Arial"/>
              <w:color w:val="FFFFFF" w:themeColor="background1"/>
            </w:rPr>
            <w:t>.</w:t>
          </w:r>
        </w:p>
      </w:docPartBody>
    </w:docPart>
    <w:docPart>
      <w:docPartPr>
        <w:name w:val="09205AF0892342418816AF1BF17A18E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9E9528-4A02-435D-B573-C3FE0E824F44}"/>
      </w:docPartPr>
      <w:docPartBody>
        <w:p w:rsidR="0055738D" w:rsidRDefault="00682042" w:rsidP="00682042">
          <w:pPr>
            <w:pStyle w:val="09205AF0892342418816AF1BF17A18EB"/>
          </w:pPr>
          <w:r>
            <w:rPr>
              <w:rStyle w:val="a3"/>
              <w:rFonts w:ascii="Arial" w:hAnsi="Arial" w:cs="Arial"/>
              <w:color w:val="FFFFFF" w:themeColor="background1"/>
            </w:rPr>
            <w:t>Ti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70E66"/>
    <w:rsid w:val="001B170F"/>
    <w:rsid w:val="001B6487"/>
    <w:rsid w:val="00216064"/>
    <w:rsid w:val="00267688"/>
    <w:rsid w:val="003A6E76"/>
    <w:rsid w:val="00412B8C"/>
    <w:rsid w:val="00413707"/>
    <w:rsid w:val="004F05BD"/>
    <w:rsid w:val="00507C2D"/>
    <w:rsid w:val="0055738D"/>
    <w:rsid w:val="005C382E"/>
    <w:rsid w:val="005D52AB"/>
    <w:rsid w:val="006010E0"/>
    <w:rsid w:val="00605A32"/>
    <w:rsid w:val="0064615D"/>
    <w:rsid w:val="00682042"/>
    <w:rsid w:val="00687F44"/>
    <w:rsid w:val="006D5297"/>
    <w:rsid w:val="006F61E1"/>
    <w:rsid w:val="0071308F"/>
    <w:rsid w:val="00725DB4"/>
    <w:rsid w:val="00763EC3"/>
    <w:rsid w:val="00810093"/>
    <w:rsid w:val="00831083"/>
    <w:rsid w:val="0092368A"/>
    <w:rsid w:val="009402C5"/>
    <w:rsid w:val="00995A30"/>
    <w:rsid w:val="009C6A7B"/>
    <w:rsid w:val="00A036AB"/>
    <w:rsid w:val="00A4688D"/>
    <w:rsid w:val="00A57C53"/>
    <w:rsid w:val="00A63064"/>
    <w:rsid w:val="00A9442B"/>
    <w:rsid w:val="00AC73B4"/>
    <w:rsid w:val="00AD56B5"/>
    <w:rsid w:val="00B51902"/>
    <w:rsid w:val="00C51FC3"/>
    <w:rsid w:val="00C56A51"/>
    <w:rsid w:val="00D3242C"/>
    <w:rsid w:val="00D36BC7"/>
    <w:rsid w:val="00DE5F43"/>
    <w:rsid w:val="00E717C6"/>
    <w:rsid w:val="00EC511B"/>
    <w:rsid w:val="00ED7681"/>
    <w:rsid w:val="00F01B57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82042"/>
    <w:rPr>
      <w:color w:val="808080"/>
    </w:rPr>
  </w:style>
  <w:style w:type="paragraph" w:customStyle="1" w:styleId="5E0CEB2746E843419892482E53AD07566">
    <w:name w:val="5E0CEB2746E843419892482E53AD07566"/>
    <w:rsid w:val="00682042"/>
    <w:pPr>
      <w:widowControl w:val="0"/>
      <w:jc w:val="both"/>
    </w:pPr>
  </w:style>
  <w:style w:type="paragraph" w:customStyle="1" w:styleId="6BB49C1518EC4C1AB05E1E6FCF64C0777">
    <w:name w:val="6BB49C1518EC4C1AB05E1E6FCF64C0777"/>
    <w:rsid w:val="00682042"/>
    <w:pPr>
      <w:widowControl w:val="0"/>
      <w:jc w:val="both"/>
    </w:pPr>
  </w:style>
  <w:style w:type="paragraph" w:customStyle="1" w:styleId="106AEC3A163642479F8F1A24309506BC6">
    <w:name w:val="106AEC3A163642479F8F1A24309506BC6"/>
    <w:rsid w:val="00682042"/>
    <w:pPr>
      <w:widowControl w:val="0"/>
      <w:jc w:val="both"/>
    </w:pPr>
  </w:style>
  <w:style w:type="paragraph" w:customStyle="1" w:styleId="97AA865D9C0B46ABA42FC5C3F2F9E5846">
    <w:name w:val="97AA865D9C0B46ABA42FC5C3F2F9E5846"/>
    <w:rsid w:val="00682042"/>
    <w:pPr>
      <w:widowControl w:val="0"/>
      <w:jc w:val="both"/>
    </w:pPr>
  </w:style>
  <w:style w:type="paragraph" w:customStyle="1" w:styleId="55E2F8DABF9E4D6BA3A3C54E74203CB57">
    <w:name w:val="55E2F8DABF9E4D6BA3A3C54E74203CB57"/>
    <w:rsid w:val="00682042"/>
    <w:pPr>
      <w:widowControl w:val="0"/>
      <w:jc w:val="both"/>
    </w:pPr>
  </w:style>
  <w:style w:type="paragraph" w:customStyle="1" w:styleId="AD1149562E464429B7D345BF3D12210E7">
    <w:name w:val="AD1149562E464429B7D345BF3D12210E7"/>
    <w:rsid w:val="00682042"/>
    <w:pPr>
      <w:widowControl w:val="0"/>
      <w:jc w:val="both"/>
    </w:pPr>
  </w:style>
  <w:style w:type="paragraph" w:customStyle="1" w:styleId="9B4A809DF6484C1EA8A857D51CB6E7306">
    <w:name w:val="9B4A809DF6484C1EA8A857D51CB6E7306"/>
    <w:rsid w:val="00682042"/>
    <w:pPr>
      <w:widowControl w:val="0"/>
      <w:jc w:val="both"/>
    </w:pPr>
  </w:style>
  <w:style w:type="paragraph" w:customStyle="1" w:styleId="85E3361E77424AD38CDB473C32BD269D1">
    <w:name w:val="85E3361E77424AD38CDB473C32BD269D1"/>
    <w:rsid w:val="00682042"/>
    <w:pPr>
      <w:widowControl w:val="0"/>
      <w:jc w:val="both"/>
    </w:pPr>
  </w:style>
  <w:style w:type="paragraph" w:customStyle="1" w:styleId="EE1A22874EF94C748F8D89F9D1C9CE106">
    <w:name w:val="EE1A22874EF94C748F8D89F9D1C9CE106"/>
    <w:rsid w:val="00682042"/>
    <w:pPr>
      <w:widowControl w:val="0"/>
      <w:jc w:val="both"/>
    </w:pPr>
  </w:style>
  <w:style w:type="paragraph" w:customStyle="1" w:styleId="7E7DEB9B002B49BABA155882A598C5026">
    <w:name w:val="7E7DEB9B002B49BABA155882A598C5026"/>
    <w:rsid w:val="00682042"/>
    <w:pPr>
      <w:widowControl w:val="0"/>
      <w:jc w:val="both"/>
    </w:pPr>
  </w:style>
  <w:style w:type="paragraph" w:customStyle="1" w:styleId="4543D1307FEC4281BC301574F462A9B76">
    <w:name w:val="4543D1307FEC4281BC301574F462A9B76"/>
    <w:rsid w:val="00682042"/>
    <w:pPr>
      <w:widowControl w:val="0"/>
      <w:jc w:val="both"/>
    </w:pPr>
  </w:style>
  <w:style w:type="paragraph" w:customStyle="1" w:styleId="2623C698DE8B46199B682816EF42CA506">
    <w:name w:val="2623C698DE8B46199B682816EF42CA506"/>
    <w:rsid w:val="00682042"/>
    <w:pPr>
      <w:widowControl w:val="0"/>
      <w:jc w:val="both"/>
    </w:pPr>
  </w:style>
  <w:style w:type="paragraph" w:customStyle="1" w:styleId="B4B096E9E7954DE7BB9FB20CE6A67EE66">
    <w:name w:val="B4B096E9E7954DE7BB9FB20CE6A67EE66"/>
    <w:rsid w:val="00682042"/>
    <w:pPr>
      <w:widowControl w:val="0"/>
      <w:jc w:val="both"/>
    </w:pPr>
  </w:style>
  <w:style w:type="paragraph" w:customStyle="1" w:styleId="D25C9F8ED1CC4B2DB8B170905F004A036">
    <w:name w:val="D25C9F8ED1CC4B2DB8B170905F004A036"/>
    <w:rsid w:val="00682042"/>
    <w:pPr>
      <w:widowControl w:val="0"/>
      <w:jc w:val="both"/>
    </w:pPr>
  </w:style>
  <w:style w:type="paragraph" w:customStyle="1" w:styleId="77BA8DEF874344F889E50C902D1B6E5C6">
    <w:name w:val="77BA8DEF874344F889E50C902D1B6E5C6"/>
    <w:rsid w:val="00682042"/>
    <w:pPr>
      <w:widowControl w:val="0"/>
      <w:jc w:val="both"/>
    </w:pPr>
  </w:style>
  <w:style w:type="paragraph" w:customStyle="1" w:styleId="7735D60C552A4AF7A0DEE8815A4915756">
    <w:name w:val="7735D60C552A4AF7A0DEE8815A4915756"/>
    <w:rsid w:val="00682042"/>
    <w:pPr>
      <w:widowControl w:val="0"/>
      <w:jc w:val="both"/>
    </w:pPr>
  </w:style>
  <w:style w:type="paragraph" w:customStyle="1" w:styleId="7AAE6DDB8D4646C9A9CD7043FEC30664">
    <w:name w:val="7AAE6DDB8D4646C9A9CD7043FEC30664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EFC011829F048CF99BA6F99F616910A">
    <w:name w:val="CEFC011829F048CF99BA6F99F616910A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32FB6E85D274585B3B5BCFB724A888D">
    <w:name w:val="B32FB6E85D274585B3B5BCFB724A888D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AF1CEFCC4C4335B7218E1D7716849B">
    <w:name w:val="3DAF1CEFCC4C4335B7218E1D7716849B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26598161801420D96B89D71EF3E12C9">
    <w:name w:val="926598161801420D96B89D71EF3E12C9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21AC753E7EE41F39499740CFA85365A">
    <w:name w:val="B21AC753E7EE41F39499740CFA85365A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6E34127E4649E39BC73DCEB2606A47">
    <w:name w:val="9F6E34127E4649E39BC73DCEB2606A47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31A443C65B248178EEB5C64E9431119">
    <w:name w:val="531A443C65B248178EEB5C64E9431119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C5FC66EB4BC4E0897263D31A0D27487">
    <w:name w:val="2C5FC66EB4BC4E0897263D31A0D27487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485AEFE1A5477CAD1238B497BAAE83">
    <w:name w:val="3D485AEFE1A5477CAD1238B497BAAE83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1F37AEB72648F1B10D58AA7FE9E0D8">
    <w:name w:val="641F37AEB72648F1B10D58AA7FE9E0D8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0C2553F2F954AFEA0ECD0A153D27D1B">
    <w:name w:val="A0C2553F2F954AFEA0ECD0A153D27D1B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FB2A13D5854FE7A60F6D4A5DF7B79D">
    <w:name w:val="0EFB2A13D5854FE7A60F6D4A5DF7B79D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C6D0E415F914127AE9A668689D4C89A">
    <w:name w:val="EC6D0E415F914127AE9A668689D4C89A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1ECDACB8E04ABE9D363922CAEB86E4">
    <w:name w:val="1F1ECDACB8E04ABE9D363922CAEB86E4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C11351F8254584A2B0BF080F0AD214">
    <w:name w:val="FBC11351F8254584A2B0BF080F0AD214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E63EE7F29942BCB761BF082F6A1BDE">
    <w:name w:val="65E63EE7F29942BCB761BF082F6A1BDE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4C97AB5D5074F01AAFC0707D71C402E">
    <w:name w:val="E4C97AB5D5074F01AAFC0707D71C402E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D628C78DCBB4AC28EBDC642A2BB7EFC">
    <w:name w:val="0D628C78DCBB4AC28EBDC642A2BB7EFC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8673CB177B4179BE951A4CDBDC58E8">
    <w:name w:val="5E8673CB177B4179BE951A4CDBDC58E8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49BB71B57D436CB03C306B5169E32C">
    <w:name w:val="6A49BB71B57D436CB03C306B5169E32C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7198EA9CB76489B949934B9E5F92F58">
    <w:name w:val="C7198EA9CB76489B949934B9E5F92F58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6AD60A0A9E54445BA1C28350BFEFFE5">
    <w:name w:val="A6AD60A0A9E54445BA1C28350BFEFFE5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0BCDC3A1D5748FDAFEF0771E48943DD">
    <w:name w:val="C0BCDC3A1D5748FDAFEF0771E48943DD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1A00EC4F614C19A769769E5FCE137C">
    <w:name w:val="ED1A00EC4F614C19A769769E5FCE137C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EFC7D68D4604E01920A8AD752362B74">
    <w:name w:val="AEFC7D68D4604E01920A8AD752362B74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8558A60C0034BE3AE0E269B74670885">
    <w:name w:val="C8558A60C0034BE3AE0E269B74670885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67637B54F540E7BC001A4790C6787F">
    <w:name w:val="9F67637B54F540E7BC001A4790C6787F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EF10252FCA047EDB9F22ADC23E01D83">
    <w:name w:val="FEF10252FCA047EDB9F22ADC23E01D83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01D43A4CD8649D4A8FC8C87B642BA8C">
    <w:name w:val="601D43A4CD8649D4A8FC8C87B642BA8C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4E79A06A0447C6A8983B11088C546F">
    <w:name w:val="764E79A06A0447C6A8983B11088C546F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5B22FCBFD8245F0BF448D5B454DEBF9">
    <w:name w:val="A5B22FCBFD8245F0BF448D5B454DEBF9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FC6AD9C7464F99A99B3E7EF793CD26">
    <w:name w:val="41FC6AD9C7464F99A99B3E7EF793CD26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A5FA74608A84029964E5DBE7BB3F3A8">
    <w:name w:val="3A5FA74608A84029964E5DBE7BB3F3A8"/>
    <w:rsid w:val="00682042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9205AF0892342418816AF1BF17A18EB">
    <w:name w:val="09205AF0892342418816AF1BF17A18EB"/>
    <w:rsid w:val="00682042"/>
    <w:pPr>
      <w:spacing w:after="160" w:line="259" w:lineRule="auto"/>
    </w:pPr>
    <w:rPr>
      <w:rFonts w:eastAsia="宋体"/>
      <w:kern w:val="0"/>
      <w:sz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8CEBF5-D614-4C00-8738-FBE1CB9D3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381</Words>
  <Characters>2176</Characters>
  <Application>Microsoft Office Word</Application>
  <DocSecurity>0</DocSecurity>
  <Lines>18</Lines>
  <Paragraphs>5</Paragraphs>
  <ScaleCrop>false</ScaleCrop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9</cp:revision>
  <cp:lastPrinted>2019-09-18T01:49:00Z</cp:lastPrinted>
  <dcterms:created xsi:type="dcterms:W3CDTF">2021-04-27T07:41:00Z</dcterms:created>
  <dcterms:modified xsi:type="dcterms:W3CDTF">2021-04-30T02:34:00Z</dcterms:modified>
</cp:coreProperties>
</file>